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EC82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B2007">
        <w:rPr>
          <w:rFonts w:eastAsia="Times New Roman" w:cstheme="minorHAnsi"/>
          <w:b/>
        </w:rPr>
        <w:t>69418</w:t>
      </w:r>
    </w:p>
    <w:p w14:paraId="2F6924E5" w14:textId="54164AE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B2007">
        <w:rPr>
          <w:rFonts w:eastAsia="Times New Roman" w:cstheme="minorHAnsi"/>
          <w:b/>
        </w:rPr>
        <w:t>Pallavi Sharma</w:t>
      </w:r>
    </w:p>
    <w:p w14:paraId="6FB9233B" w14:textId="56E173B7" w:rsidR="004E0C5A" w:rsidRPr="006D2436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6D2436">
        <w:rPr>
          <w:rFonts w:eastAsia="Times New Roman" w:cstheme="minorHAnsi"/>
          <w:b/>
        </w:rPr>
        <w:fldChar w:fldCharType="begin"/>
      </w:r>
      <w:r w:rsidR="006D2436">
        <w:rPr>
          <w:rFonts w:eastAsia="Times New Roman" w:cstheme="minorHAnsi"/>
          <w:b/>
        </w:rPr>
        <w:instrText>HYPERLINK "https://review.jove.com/files_upload.php?src=21172538"</w:instrText>
      </w:r>
      <w:r w:rsidR="006D2436">
        <w:rPr>
          <w:rFonts w:eastAsia="Times New Roman" w:cstheme="minorHAnsi"/>
          <w:b/>
        </w:rPr>
      </w:r>
      <w:r w:rsidR="006D2436">
        <w:rPr>
          <w:rFonts w:eastAsia="Times New Roman" w:cstheme="minorHAnsi"/>
          <w:b/>
        </w:rPr>
        <w:fldChar w:fldCharType="separate"/>
      </w:r>
      <w:r w:rsidR="006D2436" w:rsidRPr="006D2436">
        <w:rPr>
          <w:rStyle w:val="Hyperlink"/>
          <w:rFonts w:eastAsia="Times New Roman" w:cstheme="minorHAnsi"/>
          <w:b/>
        </w:rPr>
        <w:t>https://review.jove.com/files_upload.php?src=21172538</w:t>
      </w:r>
    </w:p>
    <w:p w14:paraId="2C89778F" w14:textId="4F0B0D22" w:rsidR="004E0C5A" w:rsidRPr="00B07A3B" w:rsidRDefault="006D2436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72B8E92A" w14:textId="77777777" w:rsidR="000B2007" w:rsidRPr="000B2007" w:rsidRDefault="004E0C5A" w:rsidP="000B2007">
      <w:pPr>
        <w:rPr>
          <w:b/>
          <w:bCs/>
          <w:sz w:val="36"/>
          <w:szCs w:val="36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2007" w:rsidRPr="000B2007">
        <w:rPr>
          <w:b/>
          <w:bCs/>
          <w:sz w:val="36"/>
          <w:szCs w:val="36"/>
        </w:rPr>
        <w:t>Simultaneous Photothrombosis and Fiber Photometry to Induce and Monitor Ischemic Stroke in Behaving Mice</w:t>
      </w:r>
    </w:p>
    <w:p w14:paraId="30BC7CCC" w14:textId="3AD5F568" w:rsidR="004E0C5A" w:rsidRPr="000B2007" w:rsidRDefault="004E0C5A" w:rsidP="004E0C5A">
      <w:pPr>
        <w:outlineLvl w:val="0"/>
        <w:rPr>
          <w:rFonts w:eastAsia="Times New Roman" w:cstheme="minorHAnsi"/>
          <w:b/>
          <w:bCs/>
          <w:sz w:val="36"/>
          <w:szCs w:val="36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AB537B" w14:textId="77777777" w:rsidR="000B2007" w:rsidRPr="000B2007" w:rsidRDefault="000B2007" w:rsidP="000B2007">
      <w:pPr>
        <w:rPr>
          <w:sz w:val="28"/>
          <w:szCs w:val="28"/>
        </w:rPr>
      </w:pPr>
      <w:r w:rsidRPr="000B2007">
        <w:rPr>
          <w:sz w:val="28"/>
          <w:szCs w:val="28"/>
        </w:rPr>
        <w:t>Briana Montoya</w:t>
      </w:r>
      <w:r w:rsidRPr="000B2007">
        <w:rPr>
          <w:sz w:val="28"/>
          <w:szCs w:val="28"/>
          <w:vertAlign w:val="superscript"/>
        </w:rPr>
        <w:t>1</w:t>
      </w:r>
      <w:r w:rsidRPr="000B2007">
        <w:rPr>
          <w:sz w:val="28"/>
          <w:szCs w:val="28"/>
        </w:rPr>
        <w:t>, Roger J. Thompson</w:t>
      </w:r>
      <w:r w:rsidRPr="000B2007">
        <w:rPr>
          <w:sz w:val="28"/>
          <w:szCs w:val="28"/>
          <w:vertAlign w:val="superscript"/>
        </w:rPr>
        <w:t>2,3</w:t>
      </w:r>
      <w:r w:rsidRPr="000B2007">
        <w:rPr>
          <w:sz w:val="28"/>
          <w:szCs w:val="28"/>
        </w:rPr>
        <w:t>, Andrew K. J. Boyce</w:t>
      </w:r>
      <w:r w:rsidRPr="000B2007">
        <w:rPr>
          <w:sz w:val="28"/>
          <w:szCs w:val="28"/>
          <w:vertAlign w:val="superscript"/>
        </w:rPr>
        <w:t>1</w:t>
      </w:r>
      <w:r w:rsidRPr="000B2007">
        <w:rPr>
          <w:sz w:val="28"/>
          <w:szCs w:val="28"/>
        </w:rPr>
        <w:t xml:space="preserve">* </w:t>
      </w:r>
    </w:p>
    <w:p w14:paraId="10AE907F" w14:textId="77777777" w:rsidR="000B2007" w:rsidRPr="000B2007" w:rsidRDefault="000B2007" w:rsidP="000B2007">
      <w:pPr>
        <w:rPr>
          <w:sz w:val="28"/>
          <w:szCs w:val="28"/>
        </w:rPr>
      </w:pPr>
    </w:p>
    <w:p w14:paraId="77E672BF" w14:textId="77777777" w:rsidR="000B2007" w:rsidRDefault="000B2007" w:rsidP="000B2007">
      <w:pPr>
        <w:rPr>
          <w:sz w:val="28"/>
          <w:szCs w:val="28"/>
        </w:rPr>
      </w:pPr>
      <w:r w:rsidRPr="000B2007">
        <w:rPr>
          <w:sz w:val="28"/>
          <w:szCs w:val="28"/>
          <w:vertAlign w:val="superscript"/>
        </w:rPr>
        <w:t>1</w:t>
      </w:r>
      <w:r w:rsidRPr="000B2007">
        <w:rPr>
          <w:sz w:val="28"/>
          <w:szCs w:val="28"/>
        </w:rPr>
        <w:t>Department of Neuroscience, University of New Mexico School of Medicine</w:t>
      </w:r>
    </w:p>
    <w:p w14:paraId="13200AFB" w14:textId="5ECD0A90" w:rsidR="000B2007" w:rsidRPr="000B2007" w:rsidRDefault="000B2007" w:rsidP="000B2007">
      <w:pPr>
        <w:rPr>
          <w:rFonts w:ascii="Calibri" w:hAnsi="Calibri" w:cs="Calibri"/>
          <w:sz w:val="28"/>
          <w:szCs w:val="28"/>
        </w:rPr>
      </w:pPr>
      <w:r w:rsidRPr="000B2007">
        <w:rPr>
          <w:rFonts w:ascii="Calibri" w:hAnsi="Calibri" w:cs="Calibri"/>
          <w:sz w:val="28"/>
          <w:szCs w:val="28"/>
          <w:vertAlign w:val="superscript"/>
        </w:rPr>
        <w:t>2</w:t>
      </w:r>
      <w:r w:rsidRPr="000B2007">
        <w:rPr>
          <w:rFonts w:ascii="Calibri" w:hAnsi="Calibri" w:cs="Calibri"/>
          <w:sz w:val="28"/>
          <w:szCs w:val="28"/>
        </w:rPr>
        <w:t>Department of Cell Biology &amp; Anatomy, Cumming School of Medicine, University of Calgary</w:t>
      </w:r>
    </w:p>
    <w:p w14:paraId="33CD999C" w14:textId="7B1B15D8" w:rsidR="00D6314B" w:rsidRDefault="000B2007" w:rsidP="000B2007">
      <w:pPr>
        <w:pStyle w:val="ListParagraph"/>
        <w:ind w:left="0"/>
        <w:jc w:val="both"/>
        <w:rPr>
          <w:rFonts w:eastAsia="Times New Roman" w:cstheme="minorHAnsi"/>
          <w:b/>
          <w:sz w:val="28"/>
          <w:szCs w:val="28"/>
        </w:rPr>
      </w:pPr>
      <w:r w:rsidRPr="000B2007">
        <w:rPr>
          <w:rFonts w:ascii="Calibri" w:hAnsi="Calibri" w:cs="Calibri"/>
          <w:sz w:val="28"/>
          <w:szCs w:val="28"/>
          <w:vertAlign w:val="superscript"/>
        </w:rPr>
        <w:t>3</w:t>
      </w:r>
      <w:r w:rsidRPr="000B2007">
        <w:rPr>
          <w:rFonts w:ascii="Calibri" w:hAnsi="Calibri" w:cs="Calibri"/>
          <w:sz w:val="28"/>
          <w:szCs w:val="28"/>
        </w:rPr>
        <w:t>Hotchkiss Brain Institute, University of Calgar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8EE9A65" w14:textId="77777777" w:rsidR="000B2007" w:rsidRPr="000E31D5" w:rsidRDefault="000B2007" w:rsidP="000B2007">
      <w:bookmarkStart w:id="0" w:name="_Hlk25233958"/>
      <w:r w:rsidRPr="000E31D5">
        <w:t>Andrew K.J. Boyce</w:t>
      </w:r>
      <w:r w:rsidRPr="000E31D5">
        <w:tab/>
        <w:t>(</w:t>
      </w:r>
      <w:hyperlink r:id="rId7" w:history="1">
        <w:r w:rsidRPr="000E31D5">
          <w:rPr>
            <w:rStyle w:val="Hyperlink"/>
          </w:rPr>
          <w:t>anboyce@salud.unm.edu</w:t>
        </w:r>
      </w:hyperlink>
      <w:r w:rsidRPr="000E31D5"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CC1C256" w14:textId="77777777" w:rsidR="000B2007" w:rsidRPr="00874214" w:rsidRDefault="000B2007" w:rsidP="000B2007">
      <w:pPr>
        <w:rPr>
          <w:lang w:val="it-CH"/>
        </w:rPr>
      </w:pPr>
      <w:r w:rsidRPr="00874214">
        <w:rPr>
          <w:lang w:val="it-CH"/>
        </w:rPr>
        <w:t>Briana Montoya</w:t>
      </w:r>
      <w:r w:rsidRPr="00874214">
        <w:rPr>
          <w:vertAlign w:val="superscript"/>
          <w:lang w:val="it-CH"/>
        </w:rPr>
        <w:tab/>
      </w:r>
      <w:r w:rsidRPr="00874214">
        <w:rPr>
          <w:lang w:val="it-CH"/>
        </w:rPr>
        <w:t>(</w:t>
      </w:r>
      <w:hyperlink r:id="rId8" w:history="1">
        <w:r w:rsidRPr="00874214">
          <w:rPr>
            <w:rStyle w:val="Hyperlink"/>
            <w:lang w:val="it-CH"/>
          </w:rPr>
          <w:t>brianmontoya@salud.unm.edu</w:t>
        </w:r>
      </w:hyperlink>
      <w:r w:rsidRPr="00874214">
        <w:rPr>
          <w:lang w:val="it-CH"/>
        </w:rPr>
        <w:t>)</w:t>
      </w:r>
    </w:p>
    <w:p w14:paraId="2049251A" w14:textId="77777777" w:rsidR="000B2007" w:rsidRPr="000E31D5" w:rsidRDefault="000B2007" w:rsidP="000B2007">
      <w:r w:rsidRPr="000E31D5">
        <w:t>Roger J. Thompson</w:t>
      </w:r>
      <w:r w:rsidRPr="000E31D5">
        <w:rPr>
          <w:vertAlign w:val="superscript"/>
        </w:rPr>
        <w:tab/>
      </w:r>
      <w:r w:rsidRPr="000E31D5">
        <w:t>(</w:t>
      </w:r>
      <w:hyperlink r:id="rId9" w:history="1">
        <w:r w:rsidRPr="000E31D5">
          <w:rPr>
            <w:rStyle w:val="Hyperlink"/>
          </w:rPr>
          <w:t>thompsrj@ucalgary.ca</w:t>
        </w:r>
      </w:hyperlink>
      <w:r w:rsidRPr="000E31D5">
        <w:t>)</w:t>
      </w:r>
    </w:p>
    <w:p w14:paraId="46F84AF7" w14:textId="77777777" w:rsidR="000B2007" w:rsidRPr="000E31D5" w:rsidRDefault="000B2007" w:rsidP="000B2007">
      <w:r w:rsidRPr="000E31D5">
        <w:t>Andrew K.J. Boyce</w:t>
      </w:r>
      <w:r w:rsidRPr="000E31D5">
        <w:tab/>
        <w:t>(</w:t>
      </w:r>
      <w:hyperlink r:id="rId10" w:history="1">
        <w:r w:rsidRPr="000E31D5">
          <w:rPr>
            <w:rStyle w:val="Hyperlink"/>
          </w:rPr>
          <w:t>anboyce@salud.unm.edu</w:t>
        </w:r>
      </w:hyperlink>
      <w:r w:rsidRPr="000E31D5"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897D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31A0C">
        <w:rPr>
          <w:rFonts w:cstheme="minorHAnsi"/>
          <w:bCs/>
          <w:sz w:val="22"/>
          <w:szCs w:val="22"/>
        </w:rPr>
        <w:t>27</w:t>
      </w:r>
    </w:p>
    <w:p w14:paraId="5AAC9C6C" w14:textId="2757DA2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31A0C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DE3F893" w:rsidR="00A13CC3" w:rsidRDefault="00FF25E5" w:rsidP="006D243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6D2436">
        <w:rPr>
          <w:rFonts w:eastAsia="Times New Roman" w:cstheme="minorHAnsi"/>
        </w:rPr>
        <w:t xml:space="preserve">the </w:t>
      </w:r>
      <w:r w:rsidR="006D2436" w:rsidRPr="000E31D5">
        <w:t xml:space="preserve">University of New Mexico Health Sciences Center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3A3860D7" w14:textId="77777777" w:rsidR="000B2007" w:rsidRPr="000E31D5" w:rsidRDefault="000B2007" w:rsidP="000B2007">
      <w:pPr>
        <w:pStyle w:val="ListParagraph"/>
        <w:ind w:left="0"/>
        <w:jc w:val="both"/>
        <w:rPr>
          <w:rFonts w:ascii="Calibri" w:hAnsi="Calibri" w:cs="Calibri"/>
        </w:rPr>
      </w:pPr>
    </w:p>
    <w:p w14:paraId="75DFC648" w14:textId="26A15A49" w:rsidR="00CE10F2" w:rsidRPr="000B2007" w:rsidRDefault="000B2007" w:rsidP="000B2007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</w:rPr>
      </w:pPr>
      <w:r w:rsidRPr="000B2007">
        <w:rPr>
          <w:rFonts w:ascii="Calibri" w:hAnsi="Calibri" w:cs="Calibri"/>
          <w:b/>
          <w:bCs/>
        </w:rPr>
        <w:t>Fiberoptic</w:t>
      </w:r>
      <w:r w:rsidR="006D2436">
        <w:rPr>
          <w:rFonts w:ascii="Calibri" w:hAnsi="Calibri" w:cs="Calibri"/>
          <w:b/>
          <w:bCs/>
        </w:rPr>
        <w:t xml:space="preserve"> Cannula</w:t>
      </w:r>
      <w:r w:rsidRPr="000B2007">
        <w:rPr>
          <w:rFonts w:ascii="Calibri" w:hAnsi="Calibri" w:cs="Calibri"/>
          <w:b/>
          <w:bCs/>
        </w:rPr>
        <w:t xml:space="preserve"> </w:t>
      </w:r>
      <w:r w:rsidR="00086A53">
        <w:rPr>
          <w:rFonts w:ascii="Calibri" w:hAnsi="Calibri" w:cs="Calibri"/>
          <w:b/>
          <w:bCs/>
        </w:rPr>
        <w:t>Implantation</w:t>
      </w:r>
      <w:r w:rsidR="006D2436">
        <w:rPr>
          <w:rFonts w:ascii="Calibri" w:hAnsi="Calibri" w:cs="Calibri"/>
          <w:b/>
          <w:bCs/>
        </w:rPr>
        <w:t xml:space="preserve"> in M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760CCE0" w14:textId="0D9CC0EE" w:rsidR="000B2007" w:rsidRPr="003046EE" w:rsidRDefault="000B2007" w:rsidP="006D2436">
      <w:pPr>
        <w:pStyle w:val="Narration"/>
        <w:numPr>
          <w:ilvl w:val="1"/>
          <w:numId w:val="3"/>
        </w:numPr>
      </w:pPr>
      <w:r w:rsidRPr="003046EE">
        <w:t xml:space="preserve">To begin, use a digital scale to weigh the mouse </w:t>
      </w:r>
      <w:r w:rsidRPr="003046EE">
        <w:rPr>
          <w:b/>
          <w:bCs/>
        </w:rPr>
        <w:t>[1]</w:t>
      </w:r>
      <w:r w:rsidRPr="003046EE">
        <w:t xml:space="preserve">. </w:t>
      </w:r>
      <w:r w:rsidR="006D2436">
        <w:t xml:space="preserve"> Then, u</w:t>
      </w:r>
      <w:r w:rsidR="006D2436" w:rsidRPr="003046EE">
        <w:t>sing the nose cone and ear bars, secure the</w:t>
      </w:r>
      <w:r w:rsidR="006D2436">
        <w:t xml:space="preserve"> anesthetized</w:t>
      </w:r>
      <w:r w:rsidR="006D2436" w:rsidRPr="003046EE">
        <w:t xml:space="preserve"> mouse in the stereotaxic frame </w:t>
      </w:r>
      <w:r w:rsidR="006D2436" w:rsidRPr="003046EE">
        <w:rPr>
          <w:b/>
          <w:bCs/>
        </w:rPr>
        <w:t>[</w:t>
      </w:r>
      <w:r w:rsidR="006D2436">
        <w:rPr>
          <w:b/>
          <w:bCs/>
        </w:rPr>
        <w:t>2-TXT</w:t>
      </w:r>
      <w:r w:rsidR="006D2436" w:rsidRPr="003046EE">
        <w:rPr>
          <w:b/>
          <w:bCs/>
        </w:rPr>
        <w:t>]</w:t>
      </w:r>
      <w:r w:rsidR="006D2436" w:rsidRPr="003046EE">
        <w:t>.</w:t>
      </w:r>
      <w:r w:rsidR="006D2436">
        <w:t xml:space="preserve"> </w:t>
      </w:r>
    </w:p>
    <w:p w14:paraId="27A05623" w14:textId="0EA1C2F8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6D2436">
        <w:rPr>
          <w:lang w:val="en-IN"/>
        </w:rPr>
        <w:t>WIDE:</w:t>
      </w:r>
      <w:r w:rsidRPr="003046EE">
        <w:rPr>
          <w:lang w:val="en-IN"/>
        </w:rPr>
        <w:t xml:space="preserve"> Talent placing a mouse on a digital scale and reading the weight</w:t>
      </w:r>
      <w:r w:rsidR="006D2436">
        <w:rPr>
          <w:lang w:val="en-IN"/>
        </w:rPr>
        <w:t>.</w:t>
      </w:r>
    </w:p>
    <w:p w14:paraId="11025735" w14:textId="4A861C81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carefully positioning the mouse onto the stereotaxic frame and securing it using the nose cone and both ear bars.</w:t>
      </w:r>
      <w:r w:rsidR="006D2436">
        <w:rPr>
          <w:lang w:val="en-IN"/>
        </w:rPr>
        <w:t xml:space="preserve"> </w:t>
      </w:r>
      <w:r w:rsidR="006D2436" w:rsidRPr="006D2436">
        <w:rPr>
          <w:b/>
          <w:bCs/>
          <w:lang w:val="en-IN"/>
        </w:rPr>
        <w:t>TXT: Anesthesia Induction: 5% Isoflurane</w:t>
      </w:r>
      <w:r w:rsidR="006D2436">
        <w:rPr>
          <w:b/>
          <w:bCs/>
          <w:lang w:val="en-IN"/>
        </w:rPr>
        <w:t>; Maintainance: 1-2% Isoflurane in O</w:t>
      </w:r>
      <w:r w:rsidR="006D2436" w:rsidRPr="006D2436">
        <w:rPr>
          <w:b/>
          <w:bCs/>
          <w:vertAlign w:val="subscript"/>
          <w:lang w:val="en-IN"/>
        </w:rPr>
        <w:t>2</w:t>
      </w:r>
      <w:r w:rsidR="006D2436">
        <w:rPr>
          <w:b/>
          <w:bCs/>
          <w:vertAlign w:val="subscript"/>
          <w:lang w:val="en-IN"/>
        </w:rPr>
        <w:br/>
      </w:r>
    </w:p>
    <w:p w14:paraId="21D84773" w14:textId="325BD1A7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Using an electric razor, remove the hair from the top of the head, starting near the eyes and extending to the nape of the neck </w:t>
      </w:r>
      <w:r w:rsidRPr="003046EE">
        <w:rPr>
          <w:b/>
          <w:bCs/>
        </w:rPr>
        <w:t>[1]</w:t>
      </w:r>
      <w:r w:rsidRPr="003046EE">
        <w:t xml:space="preserve">. </w:t>
      </w:r>
      <w:r w:rsidR="00086A53">
        <w:t>Next, use</w:t>
      </w:r>
      <w:r w:rsidRPr="003046EE">
        <w:t xml:space="preserve"> a cotton-tipped applicator</w:t>
      </w:r>
      <w:r w:rsidR="00086A53">
        <w:t xml:space="preserve"> to </w:t>
      </w:r>
      <w:r w:rsidRPr="003046EE">
        <w:t xml:space="preserve">apply lubricating eye ointment to both eyes </w:t>
      </w:r>
      <w:r w:rsidRPr="003046EE">
        <w:rPr>
          <w:b/>
          <w:bCs/>
        </w:rPr>
        <w:t>[2]</w:t>
      </w:r>
      <w:r w:rsidRPr="003046EE">
        <w:t>.</w:t>
      </w:r>
    </w:p>
    <w:p w14:paraId="0139CD4A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shaving the dorsal surface of the mouse's head from the eyes to the neck using an electric razor.</w:t>
      </w:r>
    </w:p>
    <w:p w14:paraId="21854070" w14:textId="651D94CD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applying eye ointment with a cotton-tipped applicator.</w:t>
      </w:r>
      <w:r>
        <w:rPr>
          <w:lang w:val="en-IN"/>
        </w:rPr>
        <w:br/>
      </w:r>
    </w:p>
    <w:p w14:paraId="1005D724" w14:textId="76BC927A" w:rsidR="000B2007" w:rsidRPr="003046EE" w:rsidRDefault="00086A53" w:rsidP="000B2007">
      <w:pPr>
        <w:pStyle w:val="Narration"/>
        <w:numPr>
          <w:ilvl w:val="1"/>
          <w:numId w:val="3"/>
        </w:numPr>
      </w:pPr>
      <w:r>
        <w:t>Then, c</w:t>
      </w:r>
      <w:r w:rsidR="000B2007" w:rsidRPr="003046EE">
        <w:t xml:space="preserve">lean the dorsal surface of the mouse’s head with three serial applications of iodine followed by 70 percent ethanol </w:t>
      </w:r>
      <w:r w:rsidR="000B2007" w:rsidRPr="003046EE">
        <w:rPr>
          <w:b/>
          <w:bCs/>
        </w:rPr>
        <w:t>[1]</w:t>
      </w:r>
      <w:r w:rsidR="000B2007" w:rsidRPr="003046EE">
        <w:t>.</w:t>
      </w:r>
    </w:p>
    <w:p w14:paraId="4B1B45E0" w14:textId="1D547057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lastRenderedPageBreak/>
        <w:t>Talent applying iodine to the mouse’s scalp, followed by ethanol.</w:t>
      </w:r>
      <w:r>
        <w:rPr>
          <w:lang w:val="en-IN"/>
        </w:rPr>
        <w:br/>
      </w:r>
    </w:p>
    <w:p w14:paraId="705470A3" w14:textId="7AFD075D" w:rsidR="000B2007" w:rsidRPr="003046EE" w:rsidRDefault="00086A53" w:rsidP="000B2007">
      <w:pPr>
        <w:pStyle w:val="Narration"/>
        <w:numPr>
          <w:ilvl w:val="1"/>
          <w:numId w:val="3"/>
        </w:numPr>
      </w:pPr>
      <w:r>
        <w:t>Now, p</w:t>
      </w:r>
      <w:r w:rsidR="000B2007" w:rsidRPr="003046EE">
        <w:t xml:space="preserve">inch the toe and observe for any withdrawal reflex and check for blinking to verify sufficient anesthetic depth </w:t>
      </w:r>
      <w:r w:rsidR="000B2007" w:rsidRPr="003046EE">
        <w:rPr>
          <w:b/>
          <w:bCs/>
        </w:rPr>
        <w:t>[1]</w:t>
      </w:r>
      <w:r w:rsidR="000B2007" w:rsidRPr="003046EE">
        <w:t>.</w:t>
      </w:r>
    </w:p>
    <w:p w14:paraId="7271FFAB" w14:textId="581077D7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performing a toe pinch and observing the mouse’s response, followed by checking for blinking reflex.</w:t>
      </w:r>
      <w:r w:rsidR="00086A53">
        <w:rPr>
          <w:lang w:val="en-IN"/>
        </w:rPr>
        <w:br/>
      </w:r>
    </w:p>
    <w:p w14:paraId="1A6A370A" w14:textId="4C6F2B49" w:rsidR="000B2007" w:rsidRPr="003046EE" w:rsidRDefault="00831A0C" w:rsidP="000B2007">
      <w:pPr>
        <w:pStyle w:val="Narration"/>
        <w:numPr>
          <w:ilvl w:val="1"/>
          <w:numId w:val="3"/>
        </w:numPr>
      </w:pPr>
      <w:r>
        <w:t>Then, m</w:t>
      </w:r>
      <w:r w:rsidR="000B2007" w:rsidRPr="003046EE">
        <w:t xml:space="preserve">ake an approximately </w:t>
      </w:r>
      <w:r w:rsidR="000B2007">
        <w:t>3-centimeter</w:t>
      </w:r>
      <w:r w:rsidR="000B2007" w:rsidRPr="003046EE">
        <w:t xml:space="preserve"> anterior-to-posterior incision along the scalp to expose the skull </w:t>
      </w:r>
      <w:r w:rsidR="000B2007" w:rsidRPr="003046EE">
        <w:rPr>
          <w:b/>
          <w:bCs/>
        </w:rPr>
        <w:t>[1]</w:t>
      </w:r>
      <w:r w:rsidR="000B2007" w:rsidRPr="003046EE">
        <w:t>.</w:t>
      </w:r>
      <w:r w:rsidR="000B2007">
        <w:t xml:space="preserve"> </w:t>
      </w:r>
      <w:r w:rsidR="000B2007" w:rsidRPr="003046EE">
        <w:t xml:space="preserve">Using a cotton-tipped applicator, apply 5 percent hydrogen peroxide to the dorsal skull to remove the periosteum </w:t>
      </w:r>
      <w:r w:rsidR="000B2007" w:rsidRPr="003046EE">
        <w:rPr>
          <w:b/>
          <w:bCs/>
        </w:rPr>
        <w:t>[</w:t>
      </w:r>
      <w:r w:rsidR="000B2007">
        <w:rPr>
          <w:b/>
          <w:bCs/>
        </w:rPr>
        <w:t>2</w:t>
      </w:r>
      <w:r w:rsidR="000B2007" w:rsidRPr="003046EE">
        <w:rPr>
          <w:b/>
          <w:bCs/>
        </w:rPr>
        <w:t>]</w:t>
      </w:r>
      <w:r w:rsidR="000B2007" w:rsidRPr="003046EE">
        <w:t>.</w:t>
      </w:r>
    </w:p>
    <w:p w14:paraId="77CE2E1B" w14:textId="41CA66FB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 xml:space="preserve">Talent </w:t>
      </w:r>
      <w:r w:rsidR="00086A53">
        <w:rPr>
          <w:lang w:val="en-IN"/>
        </w:rPr>
        <w:t>makes</w:t>
      </w:r>
      <w:r w:rsidRPr="003046EE">
        <w:rPr>
          <w:lang w:val="en-IN"/>
        </w:rPr>
        <w:t xml:space="preserve"> a midline incision along the top of the head using a scalpel to reveal the skull.</w:t>
      </w:r>
    </w:p>
    <w:p w14:paraId="11A56D03" w14:textId="672AA48F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dabbing hydrogen peroxide onto the exposed dorsal skull using a cotton-tipped applicator to remove soft tissue.</w:t>
      </w:r>
      <w:r>
        <w:rPr>
          <w:lang w:val="en-IN"/>
        </w:rPr>
        <w:br/>
      </w:r>
    </w:p>
    <w:p w14:paraId="1253C1E4" w14:textId="35D284D7" w:rsidR="000B2007" w:rsidRPr="003046EE" w:rsidRDefault="00086A53" w:rsidP="000B2007">
      <w:pPr>
        <w:pStyle w:val="Narration"/>
        <w:numPr>
          <w:ilvl w:val="1"/>
          <w:numId w:val="3"/>
        </w:numPr>
      </w:pPr>
      <w:r>
        <w:t>Then, a</w:t>
      </w:r>
      <w:r w:rsidR="000B2007" w:rsidRPr="003046EE">
        <w:t xml:space="preserve">djust the stereotaxic frame and ear bars to level the skull in both the dorsal-ventral and medial-lateral planes </w:t>
      </w:r>
      <w:r w:rsidR="000B2007" w:rsidRPr="003046EE">
        <w:rPr>
          <w:b/>
          <w:bCs/>
        </w:rPr>
        <w:t>[1]</w:t>
      </w:r>
      <w:r w:rsidR="000B2007" w:rsidRPr="003046EE">
        <w:t>.</w:t>
      </w:r>
    </w:p>
    <w:p w14:paraId="32420B57" w14:textId="27667489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manipulating the stereotaxic frame knobs and repositioning the ear bar.</w:t>
      </w:r>
      <w:r>
        <w:rPr>
          <w:lang w:val="en-IN"/>
        </w:rPr>
        <w:br/>
      </w:r>
    </w:p>
    <w:p w14:paraId="2AB9D555" w14:textId="01F17CDA" w:rsidR="000B2007" w:rsidRPr="003046EE" w:rsidRDefault="00086A53" w:rsidP="000B2007">
      <w:pPr>
        <w:pStyle w:val="Narration"/>
        <w:numPr>
          <w:ilvl w:val="1"/>
          <w:numId w:val="3"/>
        </w:numPr>
      </w:pPr>
      <w:r>
        <w:t>Now, p</w:t>
      </w:r>
      <w:r w:rsidR="000B2007" w:rsidRPr="003046EE">
        <w:t xml:space="preserve">osition the tip of the stereotaxic drill above the bregma </w:t>
      </w:r>
      <w:r w:rsidR="000B2007" w:rsidRPr="003046EE">
        <w:rPr>
          <w:b/>
          <w:bCs/>
        </w:rPr>
        <w:t>[1]</w:t>
      </w:r>
      <w:r>
        <w:t xml:space="preserve"> and a</w:t>
      </w:r>
      <w:r w:rsidR="000B2007" w:rsidRPr="003046EE">
        <w:t xml:space="preserve">djust its location to the desired hippocampal coordinates </w:t>
      </w:r>
      <w:r w:rsidR="000B2007" w:rsidRPr="003046EE">
        <w:rPr>
          <w:b/>
          <w:bCs/>
        </w:rPr>
        <w:t>[2]</w:t>
      </w:r>
      <w:r w:rsidR="000B2007" w:rsidRPr="003046EE">
        <w:t>.</w:t>
      </w:r>
    </w:p>
    <w:p w14:paraId="3639F7B8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lowering the stereotaxic drill to hover just above the bregma.</w:t>
      </w:r>
    </w:p>
    <w:p w14:paraId="68E11F83" w14:textId="4F2DA115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sliding the drill tip into position using the stereotaxic scale.</w:t>
      </w:r>
      <w:r>
        <w:rPr>
          <w:lang w:val="en-IN"/>
        </w:rPr>
        <w:br/>
      </w:r>
    </w:p>
    <w:p w14:paraId="1F82E458" w14:textId="77777777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Lower the stereotaxic drill to the skull and drill a small burr hole using short pulses </w:t>
      </w:r>
      <w:r w:rsidRPr="003046EE">
        <w:rPr>
          <w:b/>
          <w:bCs/>
        </w:rPr>
        <w:t>[1]</w:t>
      </w:r>
      <w:r w:rsidRPr="003046EE">
        <w:t xml:space="preserve">. Apply ice-cold saline intermittently to prevent heating of the skull and brain surface </w:t>
      </w:r>
      <w:r w:rsidRPr="003046EE">
        <w:rPr>
          <w:b/>
          <w:bCs/>
        </w:rPr>
        <w:t>[2]</w:t>
      </w:r>
      <w:r w:rsidRPr="003046EE">
        <w:t>.</w:t>
      </w:r>
    </w:p>
    <w:p w14:paraId="7B7ED231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drilling a burr hole in the skull with pulsed movements using the stereotaxic drill.</w:t>
      </w:r>
    </w:p>
    <w:p w14:paraId="4B5293EB" w14:textId="24897833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applying ice-cold saline to the drilling site using a pipette or dropper.</w:t>
      </w:r>
      <w:r>
        <w:rPr>
          <w:lang w:val="en-IN"/>
        </w:rPr>
        <w:br/>
      </w:r>
    </w:p>
    <w:p w14:paraId="3A016A6D" w14:textId="0AB48A65" w:rsidR="000B2007" w:rsidRPr="003046EE" w:rsidRDefault="00086A53" w:rsidP="000B2007">
      <w:pPr>
        <w:pStyle w:val="Narration"/>
        <w:numPr>
          <w:ilvl w:val="1"/>
          <w:numId w:val="3"/>
        </w:numPr>
      </w:pPr>
      <w:r>
        <w:t>Now, r</w:t>
      </w:r>
      <w:r w:rsidR="000B2007" w:rsidRPr="003046EE">
        <w:t xml:space="preserve">eplace the stereotaxic drill attachment with the fiberoptic cannula holder </w:t>
      </w:r>
      <w:r w:rsidR="000B2007" w:rsidRPr="003046EE">
        <w:rPr>
          <w:b/>
          <w:bCs/>
        </w:rPr>
        <w:t>[1]</w:t>
      </w:r>
      <w:r w:rsidR="000B2007" w:rsidRPr="003046EE">
        <w:t>.</w:t>
      </w:r>
      <w:r w:rsidR="000B2007">
        <w:t xml:space="preserve"> </w:t>
      </w:r>
      <w:r w:rsidR="000B2007" w:rsidRPr="003046EE">
        <w:t xml:space="preserve">Lower the optical fiber until it just contacts the surface of the brain without penetration </w:t>
      </w:r>
      <w:r w:rsidRPr="00086A53">
        <w:rPr>
          <w:b/>
          <w:bCs/>
        </w:rPr>
        <w:t>[2]</w:t>
      </w:r>
      <w:r>
        <w:t xml:space="preserve"> </w:t>
      </w:r>
      <w:r w:rsidR="000B2007" w:rsidRPr="003046EE">
        <w:t xml:space="preserve">and record the dorsal-ventral coordinate </w:t>
      </w:r>
      <w:r w:rsidR="000B2007" w:rsidRPr="003046EE">
        <w:rPr>
          <w:b/>
          <w:bCs/>
        </w:rPr>
        <w:t>[</w:t>
      </w:r>
      <w:r>
        <w:rPr>
          <w:b/>
          <w:bCs/>
        </w:rPr>
        <w:t>3</w:t>
      </w:r>
      <w:r w:rsidR="000B2007" w:rsidRPr="003046EE">
        <w:rPr>
          <w:b/>
          <w:bCs/>
        </w:rPr>
        <w:t>]</w:t>
      </w:r>
      <w:r w:rsidR="000B2007" w:rsidRPr="003046EE">
        <w:t>.</w:t>
      </w:r>
    </w:p>
    <w:p w14:paraId="635C9915" w14:textId="77777777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removing the drill attachment from the stereotaxic arm and securing the fiberoptic cannula holder in its place.</w:t>
      </w:r>
    </w:p>
    <w:p w14:paraId="5BC71F58" w14:textId="2ECB3DDF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slowly lowering the optical fiber to gently touch the brain surface</w:t>
      </w:r>
      <w:r w:rsidR="00086A53">
        <w:rPr>
          <w:lang w:val="en-IN"/>
        </w:rPr>
        <w:t>.</w:t>
      </w:r>
    </w:p>
    <w:p w14:paraId="3C76E83A" w14:textId="46116FCD" w:rsidR="00086A53" w:rsidRPr="003046EE" w:rsidRDefault="00086A53" w:rsidP="000B200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Talent recording the coordinates.</w:t>
      </w:r>
      <w:r>
        <w:rPr>
          <w:lang w:val="en-IN"/>
        </w:rPr>
        <w:br/>
      </w:r>
    </w:p>
    <w:p w14:paraId="010A60E5" w14:textId="56D8C3CB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Slowly lower the optical fiber to a dorsal-ventral depth of negative 0.9 millimeters at a rate of 0.1 millimeters per second to position it just above the hippocampal </w:t>
      </w:r>
      <w:r w:rsidR="00086A53">
        <w:t>CA</w:t>
      </w:r>
      <w:r w:rsidRPr="003046EE">
        <w:t xml:space="preserve">1 region </w:t>
      </w:r>
      <w:r w:rsidRPr="003046EE">
        <w:rPr>
          <w:b/>
          <w:bCs/>
        </w:rPr>
        <w:t>[1]</w:t>
      </w:r>
      <w:r w:rsidRPr="003046EE">
        <w:t>.</w:t>
      </w:r>
    </w:p>
    <w:p w14:paraId="0633D037" w14:textId="733BACB7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lower</w:t>
      </w:r>
      <w:r w:rsidR="00086A53">
        <w:rPr>
          <w:lang w:val="en-IN"/>
        </w:rPr>
        <w:t>ing</w:t>
      </w:r>
      <w:r w:rsidRPr="003046EE">
        <w:rPr>
          <w:lang w:val="en-IN"/>
        </w:rPr>
        <w:t xml:space="preserve"> the optical fiber while observing the depth marker until it reaches negative 0.9 millimeters.</w:t>
      </w:r>
      <w:r w:rsidR="00086A53">
        <w:rPr>
          <w:lang w:val="en-IN"/>
        </w:rPr>
        <w:br/>
      </w:r>
    </w:p>
    <w:p w14:paraId="0CC7891B" w14:textId="695AE16F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Using a precision applicator, apply a quick air-dry dental cement to cover the entire exposed skull and the lower one-third of the fiberoptic cannula to secure it in place </w:t>
      </w:r>
      <w:r w:rsidRPr="003046EE">
        <w:rPr>
          <w:b/>
          <w:bCs/>
        </w:rPr>
        <w:t>[1</w:t>
      </w:r>
      <w:r w:rsidR="00086A53">
        <w:rPr>
          <w:b/>
          <w:bCs/>
        </w:rPr>
        <w:t>-TXT</w:t>
      </w:r>
      <w:r w:rsidRPr="003046EE">
        <w:rPr>
          <w:b/>
          <w:bCs/>
        </w:rPr>
        <w:t>]</w:t>
      </w:r>
      <w:r w:rsidRPr="003046EE">
        <w:t xml:space="preserve">. </w:t>
      </w:r>
    </w:p>
    <w:p w14:paraId="5DE3757B" w14:textId="3ACDC42D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applying air-dry dental cement over the skull and lower portion of the cannula using a precision applicator</w:t>
      </w:r>
      <w:r w:rsidRPr="00086A53">
        <w:rPr>
          <w:b/>
          <w:bCs/>
          <w:lang w:val="en-IN"/>
        </w:rPr>
        <w:t>.</w:t>
      </w:r>
      <w:r w:rsidR="00086A53" w:rsidRPr="00086A53">
        <w:rPr>
          <w:b/>
          <w:bCs/>
          <w:lang w:val="en-IN"/>
        </w:rPr>
        <w:t xml:space="preserve"> TXT: </w:t>
      </w:r>
      <w:r w:rsidR="00086A53" w:rsidRPr="00086A53">
        <w:rPr>
          <w:b/>
          <w:bCs/>
        </w:rPr>
        <w:t>Apply second UV-cured cement layer for added cannula support</w:t>
      </w:r>
    </w:p>
    <w:p w14:paraId="7A1ED1BE" w14:textId="5E8759D5" w:rsidR="000B2007" w:rsidRPr="003046EE" w:rsidRDefault="000B2007" w:rsidP="00086A53">
      <w:pPr>
        <w:pStyle w:val="ShotDescription"/>
        <w:ind w:firstLine="0"/>
        <w:rPr>
          <w:lang w:val="en-IN"/>
        </w:rPr>
      </w:pPr>
    </w:p>
    <w:p w14:paraId="0B61652E" w14:textId="1F647AF7" w:rsidR="000B2007" w:rsidRPr="003046EE" w:rsidRDefault="000B2007" w:rsidP="00086A53">
      <w:pPr>
        <w:pStyle w:val="Narration"/>
        <w:numPr>
          <w:ilvl w:val="1"/>
          <w:numId w:val="3"/>
        </w:numPr>
      </w:pPr>
      <w:r w:rsidRPr="003046EE">
        <w:t xml:space="preserve">Suture the skin surrounding the implanted fiberoptic cannula and hardened dental cement </w:t>
      </w:r>
      <w:r w:rsidRPr="003046EE">
        <w:rPr>
          <w:b/>
          <w:bCs/>
        </w:rPr>
        <w:t>[1]</w:t>
      </w:r>
      <w:r w:rsidRPr="003046EE">
        <w:t>.</w:t>
      </w:r>
      <w:r w:rsidR="00086A53">
        <w:t xml:space="preserve"> Afterward, i</w:t>
      </w:r>
      <w:r w:rsidR="00086A53" w:rsidRPr="003046EE">
        <w:t xml:space="preserve">nject a buprenorphine solution intraperitoneally at a dose of 0.01 milligrams per kilogram </w:t>
      </w:r>
      <w:r w:rsidR="00086A53" w:rsidRPr="003046EE">
        <w:rPr>
          <w:b/>
          <w:bCs/>
        </w:rPr>
        <w:t>[</w:t>
      </w:r>
      <w:r w:rsidR="00086A53">
        <w:rPr>
          <w:b/>
          <w:bCs/>
        </w:rPr>
        <w:t>2</w:t>
      </w:r>
      <w:r w:rsidR="00086A53" w:rsidRPr="003046EE">
        <w:rPr>
          <w:b/>
          <w:bCs/>
        </w:rPr>
        <w:t>]</w:t>
      </w:r>
      <w:r w:rsidR="00086A53" w:rsidRPr="003046EE">
        <w:t>.</w:t>
      </w:r>
    </w:p>
    <w:p w14:paraId="327352A1" w14:textId="6CCE0814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using forceps and suturing needle to close the skin around the base of the implanted cannula.</w:t>
      </w:r>
    </w:p>
    <w:p w14:paraId="60D991C9" w14:textId="3718E9DE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administering buprenorphine via intraperitoneal injection using a syringe.</w:t>
      </w:r>
      <w:r w:rsidR="00086A53">
        <w:rPr>
          <w:lang w:val="en-IN"/>
        </w:rPr>
        <w:br/>
      </w:r>
    </w:p>
    <w:p w14:paraId="15BAA317" w14:textId="609CF437" w:rsidR="000B2007" w:rsidRPr="003046EE" w:rsidRDefault="00086A53" w:rsidP="000B2007">
      <w:pPr>
        <w:pStyle w:val="Narration"/>
        <w:numPr>
          <w:ilvl w:val="1"/>
          <w:numId w:val="3"/>
        </w:numPr>
      </w:pPr>
      <w:r>
        <w:t>After t</w:t>
      </w:r>
      <w:r w:rsidR="000B2007" w:rsidRPr="003046EE">
        <w:t>urn</w:t>
      </w:r>
      <w:r>
        <w:t>ing</w:t>
      </w:r>
      <w:r w:rsidR="000B2007" w:rsidRPr="003046EE">
        <w:t xml:space="preserve"> off the isoflurane vaporizer</w:t>
      </w:r>
      <w:r>
        <w:t xml:space="preserve"> and</w:t>
      </w:r>
      <w:r w:rsidR="000B2007" w:rsidRPr="003046EE">
        <w:t xml:space="preserve"> </w:t>
      </w:r>
      <w:r>
        <w:t>loosening</w:t>
      </w:r>
      <w:r w:rsidR="000B2007" w:rsidRPr="003046EE">
        <w:t xml:space="preserve"> the nosepiece, transfer the mouse to a heated recovery cage </w:t>
      </w:r>
      <w:r w:rsidR="000B2007" w:rsidRPr="003046EE">
        <w:rPr>
          <w:b/>
          <w:bCs/>
        </w:rPr>
        <w:t>[1]</w:t>
      </w:r>
      <w:r w:rsidR="000B2007" w:rsidRPr="003046EE">
        <w:t>.</w:t>
      </w:r>
    </w:p>
    <w:p w14:paraId="340F5F61" w14:textId="341CFE4E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placing</w:t>
      </w:r>
      <w:r w:rsidR="00086A53">
        <w:rPr>
          <w:lang w:val="en-IN"/>
        </w:rPr>
        <w:t xml:space="preserve"> the mouse</w:t>
      </w:r>
      <w:r w:rsidRPr="003046EE">
        <w:rPr>
          <w:lang w:val="en-IN"/>
        </w:rPr>
        <w:t xml:space="preserve"> into a recovery cage with visible heating elements.</w:t>
      </w:r>
      <w:r w:rsidR="00086A53">
        <w:rPr>
          <w:lang w:val="en-IN"/>
        </w:rPr>
        <w:br/>
      </w:r>
    </w:p>
    <w:p w14:paraId="3DF93E7F" w14:textId="4A5505D0" w:rsidR="000B2007" w:rsidRDefault="000B2007" w:rsidP="000B2007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54BBA">
        <w:rPr>
          <w:b/>
          <w:bCs/>
          <w:lang w:val="en-IN"/>
        </w:rPr>
        <w:t>Equipment Set up</w:t>
      </w:r>
      <w:r w:rsidR="00086A53">
        <w:rPr>
          <w:b/>
          <w:bCs/>
          <w:lang w:val="en-IN"/>
        </w:rPr>
        <w:t xml:space="preserve"> for Fiber Photometry</w:t>
      </w:r>
    </w:p>
    <w:p w14:paraId="41FD0C2B" w14:textId="12D13241" w:rsidR="000B2007" w:rsidRPr="00086A53" w:rsidRDefault="00086A53" w:rsidP="00086A5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970356275"/>
          <w:placeholder>
            <w:docPart w:val="92BD344DDDF94DEEB0C39F627DBDF99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CCAE4A7" w14:textId="054297A3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Turn on the </w:t>
      </w:r>
      <w:r>
        <w:t>561-nanometer</w:t>
      </w:r>
      <w:r w:rsidRPr="003046EE">
        <w:t xml:space="preserve"> fiber-coupled laser </w:t>
      </w:r>
      <w:r w:rsidRPr="003046EE">
        <w:rPr>
          <w:b/>
          <w:bCs/>
        </w:rPr>
        <w:t>[1]</w:t>
      </w:r>
      <w:r w:rsidRPr="003046EE">
        <w:t xml:space="preserve">. Using a digital handheld optical power meter, adjust the </w:t>
      </w:r>
      <w:r w:rsidR="00086A53" w:rsidRPr="003046EE">
        <w:t>561-nanometer</w:t>
      </w:r>
      <w:r w:rsidRPr="003046EE">
        <w:t xml:space="preserve"> laser power to 6 milliwatts </w:t>
      </w:r>
      <w:r w:rsidRPr="003046EE">
        <w:rPr>
          <w:b/>
          <w:bCs/>
        </w:rPr>
        <w:t>[2]</w:t>
      </w:r>
      <w:r w:rsidRPr="003046EE">
        <w:t xml:space="preserve">. Switch the laser to transistor-transistor logic mode </w:t>
      </w:r>
      <w:r w:rsidR="00C54BBA" w:rsidRPr="00C54BBA">
        <w:rPr>
          <w:b/>
          <w:bCs/>
        </w:rPr>
        <w:t>[3]</w:t>
      </w:r>
      <w:r w:rsidR="00C54BBA">
        <w:t xml:space="preserve"> </w:t>
      </w:r>
      <w:r w:rsidRPr="003046EE">
        <w:t xml:space="preserve">and connect a Bayonet Neill-Concelman cable to the input port to allow for external triggering </w:t>
      </w:r>
      <w:r w:rsidRPr="003046EE">
        <w:rPr>
          <w:b/>
          <w:bCs/>
        </w:rPr>
        <w:t>[</w:t>
      </w:r>
      <w:r w:rsidR="00C54BBA">
        <w:rPr>
          <w:b/>
          <w:bCs/>
        </w:rPr>
        <w:t>4</w:t>
      </w:r>
      <w:r w:rsidRPr="003046EE">
        <w:rPr>
          <w:b/>
          <w:bCs/>
        </w:rPr>
        <w:t>]</w:t>
      </w:r>
      <w:r w:rsidRPr="003046EE">
        <w:t>.</w:t>
      </w:r>
    </w:p>
    <w:p w14:paraId="1EB2C166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turning on the 561 nanometer fiber-coupled laser.</w:t>
      </w:r>
    </w:p>
    <w:p w14:paraId="4AB21AA7" w14:textId="07AB69E8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using a digital handheld optical power meter to adjust the laser output to 6 milliwatts at the fiber tip.</w:t>
      </w:r>
    </w:p>
    <w:p w14:paraId="255FCC7D" w14:textId="77777777" w:rsidR="00C54BBA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toggling the laser system to transistor-transistor logic mode</w:t>
      </w:r>
      <w:r w:rsidR="00C54BBA">
        <w:rPr>
          <w:lang w:val="en-IN"/>
        </w:rPr>
        <w:t>.</w:t>
      </w:r>
    </w:p>
    <w:p w14:paraId="2DB56624" w14:textId="560A914B" w:rsidR="000B2007" w:rsidRPr="003046EE" w:rsidRDefault="00C54BBA" w:rsidP="000B200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</w:t>
      </w:r>
      <w:r w:rsidR="000B2007" w:rsidRPr="003046EE">
        <w:rPr>
          <w:lang w:val="en-IN"/>
        </w:rPr>
        <w:t>connecting a Bayonet Neill-Concelman cable into the laser’s input port.</w:t>
      </w:r>
      <w:r w:rsidR="00086A53">
        <w:rPr>
          <w:lang w:val="en-IN"/>
        </w:rPr>
        <w:br/>
      </w:r>
    </w:p>
    <w:p w14:paraId="231C3504" w14:textId="45D08E16" w:rsidR="000B2007" w:rsidRPr="003046EE" w:rsidRDefault="00086A53" w:rsidP="000B2007">
      <w:pPr>
        <w:pStyle w:val="Narration"/>
        <w:numPr>
          <w:ilvl w:val="1"/>
          <w:numId w:val="3"/>
        </w:numPr>
      </w:pPr>
      <w:r>
        <w:t>Now, t</w:t>
      </w:r>
      <w:r w:rsidR="000B2007" w:rsidRPr="003046EE">
        <w:t xml:space="preserve">urn on the fiber photometry console, the light-emitting diode drivers, and the detectors </w:t>
      </w:r>
      <w:r w:rsidR="000B2007" w:rsidRPr="003046EE">
        <w:rPr>
          <w:b/>
          <w:bCs/>
        </w:rPr>
        <w:t>[1]</w:t>
      </w:r>
      <w:r w:rsidR="000B2007" w:rsidRPr="003046EE">
        <w:t>.</w:t>
      </w:r>
    </w:p>
    <w:p w14:paraId="0C2AAE4D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powering on the fiber photometry console, LED drivers, and all connected detectors in sequence.</w:t>
      </w:r>
    </w:p>
    <w:p w14:paraId="0A151BA9" w14:textId="77777777" w:rsidR="00C54BBA" w:rsidRPr="003046EE" w:rsidRDefault="00C54BBA" w:rsidP="00C54BBA">
      <w:pPr>
        <w:pStyle w:val="ShotDescription"/>
        <w:ind w:firstLine="0"/>
        <w:rPr>
          <w:lang w:val="en-IN"/>
        </w:rPr>
      </w:pPr>
    </w:p>
    <w:p w14:paraId="5C6D7D43" w14:textId="48BCEEF5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Open the fiber photometry acquisition software on a compatible computer </w:t>
      </w:r>
      <w:r w:rsidRPr="003046EE">
        <w:rPr>
          <w:b/>
          <w:bCs/>
        </w:rPr>
        <w:t>[1]</w:t>
      </w:r>
      <w:r w:rsidRPr="003046EE">
        <w:t xml:space="preserve">. Turn on the </w:t>
      </w:r>
      <w:r w:rsidR="00C54BBA">
        <w:t>465-nanometer</w:t>
      </w:r>
      <w:r w:rsidRPr="003046EE">
        <w:t xml:space="preserve"> LED in lock-in modulation mode at maximum power </w:t>
      </w:r>
      <w:r w:rsidRPr="003046EE">
        <w:rPr>
          <w:b/>
          <w:bCs/>
        </w:rPr>
        <w:t>[2]</w:t>
      </w:r>
      <w:r w:rsidRPr="003046EE">
        <w:t xml:space="preserve">. </w:t>
      </w:r>
      <w:r w:rsidR="00086A53">
        <w:t>Then, a</w:t>
      </w:r>
      <w:r w:rsidRPr="003046EE">
        <w:t>djust the input voltage to set the intensity to 30 microwatts from the tip of a 400</w:t>
      </w:r>
      <w:r w:rsidR="00086A53">
        <w:t>-</w:t>
      </w:r>
      <w:r w:rsidRPr="003046EE">
        <w:t xml:space="preserve">micrometer fiberoptic patch cord </w:t>
      </w:r>
      <w:r w:rsidRPr="003046EE">
        <w:rPr>
          <w:b/>
          <w:bCs/>
        </w:rPr>
        <w:t>[3]</w:t>
      </w:r>
      <w:r w:rsidRPr="003046EE">
        <w:t>.</w:t>
      </w:r>
    </w:p>
    <w:p w14:paraId="6F6B6381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C54BBA">
        <w:rPr>
          <w:highlight w:val="yellow"/>
          <w:lang w:val="en-IN"/>
        </w:rPr>
        <w:t>SCREEN:</w:t>
      </w:r>
      <w:r w:rsidRPr="003046EE">
        <w:rPr>
          <w:lang w:val="en-IN"/>
        </w:rPr>
        <w:t xml:space="preserve"> Show the computer screen as the fiber photometry acquisition software is opened.</w:t>
      </w:r>
    </w:p>
    <w:p w14:paraId="1CBD6FCC" w14:textId="3DC895B4" w:rsidR="00FA2A6F" w:rsidRDefault="00FA2A6F" w:rsidP="00FA2A6F">
      <w:pPr>
        <w:pStyle w:val="ShotDescription"/>
        <w:ind w:firstLine="0"/>
        <w:rPr>
          <w:lang w:val="en-IN"/>
        </w:rPr>
      </w:pPr>
      <w:r w:rsidRPr="00673AB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673AB7">
        <w:t xml:space="preserve"> </w:t>
      </w:r>
      <w:hyperlink r:id="rId13" w:history="1">
        <w:r w:rsidRPr="00FA2A6F">
          <w:rPr>
            <w:rStyle w:val="Hyperlink"/>
          </w:rPr>
          <w:t>https://review.jove.com/files_upload.php?src=21172538</w:t>
        </w:r>
      </w:hyperlink>
    </w:p>
    <w:p w14:paraId="05D548D9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C54BBA">
        <w:rPr>
          <w:highlight w:val="yellow"/>
          <w:lang w:val="en-IN"/>
        </w:rPr>
        <w:t>SCREEN:</w:t>
      </w:r>
      <w:r w:rsidRPr="003046EE">
        <w:rPr>
          <w:lang w:val="en-IN"/>
        </w:rPr>
        <w:t xml:space="preserve"> Show the 465 nanometer LED settings being switched to lock-in modulation mode at maximum power.</w:t>
      </w:r>
    </w:p>
    <w:p w14:paraId="62585F68" w14:textId="1328002D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C54BBA">
        <w:rPr>
          <w:highlight w:val="yellow"/>
          <w:lang w:val="en-IN"/>
        </w:rPr>
        <w:t>SCREEN:</w:t>
      </w:r>
      <w:r w:rsidRPr="003046EE">
        <w:rPr>
          <w:lang w:val="en-IN"/>
        </w:rPr>
        <w:t xml:space="preserve"> Show the adjustment of input voltage until the power meter reads 30 microwatts at the fiber tip.</w:t>
      </w:r>
      <w:r w:rsidR="00086A53">
        <w:rPr>
          <w:lang w:val="en-IN"/>
        </w:rPr>
        <w:br/>
      </w:r>
    </w:p>
    <w:p w14:paraId="735109EC" w14:textId="4DB17F1E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Turn on the </w:t>
      </w:r>
      <w:r w:rsidR="00C54BBA">
        <w:t>405-nanometer</w:t>
      </w:r>
      <w:r w:rsidRPr="003046EE">
        <w:t xml:space="preserve"> LED and set it to lock-in modulation </w:t>
      </w:r>
      <w:r w:rsidR="00C54BBA">
        <w:t>mode</w:t>
      </w:r>
      <w:r w:rsidRPr="003046EE">
        <w:t xml:space="preserve"> maximum power </w:t>
      </w:r>
      <w:r w:rsidRPr="003046EE">
        <w:rPr>
          <w:b/>
          <w:bCs/>
        </w:rPr>
        <w:t>[1]</w:t>
      </w:r>
      <w:r w:rsidRPr="003046EE">
        <w:t xml:space="preserve">. Match the output voltage of the </w:t>
      </w:r>
      <w:r w:rsidR="00C54BBA">
        <w:t>405-nanometer</w:t>
      </w:r>
      <w:r w:rsidRPr="003046EE">
        <w:t xml:space="preserve"> LED to approximate the voltage of the </w:t>
      </w:r>
      <w:r w:rsidR="00C54BBA">
        <w:t>465-nanometer</w:t>
      </w:r>
      <w:r w:rsidRPr="003046EE">
        <w:t xml:space="preserve"> LED </w:t>
      </w:r>
      <w:r w:rsidRPr="003046EE">
        <w:rPr>
          <w:b/>
          <w:bCs/>
        </w:rPr>
        <w:t>[2]</w:t>
      </w:r>
      <w:r w:rsidRPr="003046EE">
        <w:t>.</w:t>
      </w:r>
    </w:p>
    <w:p w14:paraId="06F68738" w14:textId="587C804D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C54BBA">
        <w:rPr>
          <w:highlight w:val="yellow"/>
          <w:lang w:val="en-IN"/>
        </w:rPr>
        <w:t>SCREEN:</w:t>
      </w:r>
      <w:r w:rsidRPr="003046EE">
        <w:rPr>
          <w:lang w:val="en-IN"/>
        </w:rPr>
        <w:t xml:space="preserve"> Show the </w:t>
      </w:r>
      <w:r w:rsidR="00C54BBA">
        <w:rPr>
          <w:lang w:val="en-IN"/>
        </w:rPr>
        <w:t>405-nanometer</w:t>
      </w:r>
      <w:r w:rsidRPr="003046EE">
        <w:rPr>
          <w:lang w:val="en-IN"/>
        </w:rPr>
        <w:t xml:space="preserve"> LED being activated in lock-in modulation mode at a different frequency.</w:t>
      </w:r>
    </w:p>
    <w:p w14:paraId="3AAE12C9" w14:textId="48670B47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C54BBA">
        <w:rPr>
          <w:highlight w:val="yellow"/>
          <w:lang w:val="en-IN"/>
        </w:rPr>
        <w:t>SCREEN</w:t>
      </w:r>
      <w:r w:rsidRPr="003046EE">
        <w:rPr>
          <w:lang w:val="en-IN"/>
        </w:rPr>
        <w:t>: Show the 405 nanometer LED output voltage being adjusted to match the voltage level of the 465 nanometer LED.</w:t>
      </w:r>
      <w:r w:rsidR="00C54BBA">
        <w:rPr>
          <w:lang w:val="en-IN"/>
        </w:rPr>
        <w:br/>
      </w:r>
    </w:p>
    <w:p w14:paraId="43137FA3" w14:textId="69FC9432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Use digital input-output settings to configure a </w:t>
      </w:r>
      <w:r w:rsidR="00086A53">
        <w:t>square pulse</w:t>
      </w:r>
      <w:r w:rsidRPr="003046EE">
        <w:t xml:space="preserve"> for the transistor-transistor logic input to the </w:t>
      </w:r>
      <w:r w:rsidR="00C54BBA">
        <w:t>561-nanometer</w:t>
      </w:r>
      <w:r w:rsidRPr="003046EE">
        <w:t xml:space="preserve"> laser, incorporating a 10-minute delay to allow for baseline fiber photometry and behavioral recording</w:t>
      </w:r>
      <w:r w:rsidR="00C54BBA">
        <w:t xml:space="preserve"> </w:t>
      </w:r>
      <w:r w:rsidRPr="003046EE">
        <w:rPr>
          <w:b/>
          <w:bCs/>
        </w:rPr>
        <w:t>[1]</w:t>
      </w:r>
      <w:r w:rsidRPr="003046EE">
        <w:t xml:space="preserve">. Leave the laser powered on to confirm external triggering remains active throughout recording </w:t>
      </w:r>
      <w:r w:rsidRPr="003046EE">
        <w:rPr>
          <w:b/>
          <w:bCs/>
        </w:rPr>
        <w:t>[2]</w:t>
      </w:r>
      <w:r w:rsidRPr="003046EE">
        <w:t>.</w:t>
      </w:r>
    </w:p>
    <w:p w14:paraId="5E146927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C54BBA">
        <w:rPr>
          <w:highlight w:val="yellow"/>
          <w:lang w:val="en-IN"/>
        </w:rPr>
        <w:t>SCREEN:</w:t>
      </w:r>
      <w:r w:rsidRPr="003046EE">
        <w:rPr>
          <w:lang w:val="en-IN"/>
        </w:rPr>
        <w:t xml:space="preserve"> Show the digital input-output interface where a square-pulse TTL input is configured with a 10-minute delay and 8-minute activation period.</w:t>
      </w:r>
    </w:p>
    <w:p w14:paraId="5012EE4F" w14:textId="57650025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C54BBA">
        <w:rPr>
          <w:highlight w:val="yellow"/>
          <w:lang w:val="en-IN"/>
        </w:rPr>
        <w:t>SCREEN:</w:t>
      </w:r>
      <w:r w:rsidRPr="003046EE">
        <w:rPr>
          <w:lang w:val="en-IN"/>
        </w:rPr>
        <w:t xml:space="preserve"> Show the laser interface confirming the laser remains turned on while external trigger settings are active.</w:t>
      </w:r>
      <w:r w:rsidR="00C54BBA">
        <w:rPr>
          <w:lang w:val="en-IN"/>
        </w:rPr>
        <w:br/>
      </w:r>
    </w:p>
    <w:p w14:paraId="014D312F" w14:textId="7CACE774" w:rsidR="000B2007" w:rsidRPr="003046EE" w:rsidRDefault="002522BA" w:rsidP="000B2007">
      <w:pPr>
        <w:pStyle w:val="Narration"/>
        <w:numPr>
          <w:ilvl w:val="1"/>
          <w:numId w:val="3"/>
        </w:numPr>
      </w:pPr>
      <w:r>
        <w:t>Now, p</w:t>
      </w:r>
      <w:r w:rsidR="000B2007" w:rsidRPr="003046EE">
        <w:t xml:space="preserve">lug the overhead USB camera into the computer </w:t>
      </w:r>
      <w:r w:rsidR="000B2007" w:rsidRPr="003046EE">
        <w:rPr>
          <w:b/>
          <w:bCs/>
        </w:rPr>
        <w:t>[1]</w:t>
      </w:r>
      <w:r w:rsidR="000B2007" w:rsidRPr="003046EE">
        <w:t>.</w:t>
      </w:r>
    </w:p>
    <w:p w14:paraId="09647B72" w14:textId="77777777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connecting the USB cable from the overhead camera to a port on the computer.</w:t>
      </w:r>
    </w:p>
    <w:p w14:paraId="6EE06DB3" w14:textId="77777777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Use a separate digital input-output channel to set the overhead behavioral camera to trigger externally at 20 hertz </w:t>
      </w:r>
      <w:r w:rsidRPr="003046EE">
        <w:rPr>
          <w:b/>
          <w:bCs/>
        </w:rPr>
        <w:t>[1]</w:t>
      </w:r>
      <w:r w:rsidRPr="003046EE">
        <w:t>.</w:t>
      </w:r>
    </w:p>
    <w:p w14:paraId="32DD5497" w14:textId="10385224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C54BBA">
        <w:rPr>
          <w:highlight w:val="yellow"/>
          <w:lang w:val="en-IN"/>
        </w:rPr>
        <w:t>SCREEN:</w:t>
      </w:r>
      <w:r w:rsidRPr="003046EE">
        <w:rPr>
          <w:lang w:val="en-IN"/>
        </w:rPr>
        <w:t xml:space="preserve"> Show the camera trigger settings on the control software being configured to external mode with a frequency of 20 hertz.</w:t>
      </w:r>
      <w:r w:rsidR="002522BA">
        <w:rPr>
          <w:lang w:val="en-IN"/>
        </w:rPr>
        <w:br/>
      </w:r>
    </w:p>
    <w:p w14:paraId="7002FDF1" w14:textId="77777777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Adjust the overhead camera to ensure the entire behavioral arena is clearly visible in the frame </w:t>
      </w:r>
      <w:r w:rsidRPr="003046EE">
        <w:rPr>
          <w:b/>
          <w:bCs/>
        </w:rPr>
        <w:t>[1]</w:t>
      </w:r>
      <w:r w:rsidRPr="003046EE">
        <w:t>.</w:t>
      </w:r>
    </w:p>
    <w:p w14:paraId="1448F59B" w14:textId="77777777" w:rsidR="00C54BBA" w:rsidRDefault="000B2007" w:rsidP="00C54BBA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repositioning the camera and adjusting focus until the full arena is centered.</w:t>
      </w:r>
    </w:p>
    <w:p w14:paraId="62727C79" w14:textId="77777777" w:rsidR="00C54BBA" w:rsidRDefault="00C54BBA" w:rsidP="00C54BBA">
      <w:pPr>
        <w:pStyle w:val="ShotDescription"/>
        <w:ind w:firstLine="0"/>
        <w:rPr>
          <w:lang w:val="en-IN"/>
        </w:rPr>
      </w:pPr>
    </w:p>
    <w:p w14:paraId="6C4C9B51" w14:textId="7E7AA787" w:rsidR="00C54BBA" w:rsidRPr="002522BA" w:rsidRDefault="00C54BBA" w:rsidP="00C54BBA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54BBA">
        <w:rPr>
          <w:b/>
          <w:bCs/>
        </w:rPr>
        <w:t xml:space="preserve">Awake, </w:t>
      </w:r>
      <w:r>
        <w:rPr>
          <w:b/>
          <w:bCs/>
        </w:rPr>
        <w:t>B</w:t>
      </w:r>
      <w:r w:rsidRPr="00C54BBA">
        <w:rPr>
          <w:b/>
          <w:bCs/>
        </w:rPr>
        <w:t xml:space="preserve">ehaving with </w:t>
      </w:r>
      <w:r>
        <w:rPr>
          <w:b/>
          <w:bCs/>
        </w:rPr>
        <w:t>P</w:t>
      </w:r>
      <w:r w:rsidRPr="00C54BBA">
        <w:rPr>
          <w:b/>
          <w:bCs/>
        </w:rPr>
        <w:t xml:space="preserve">hotothrombosis with </w:t>
      </w:r>
      <w:r>
        <w:rPr>
          <w:b/>
          <w:bCs/>
        </w:rPr>
        <w:t>P</w:t>
      </w:r>
      <w:r w:rsidRPr="00C54BBA">
        <w:rPr>
          <w:b/>
          <w:bCs/>
        </w:rPr>
        <w:t xml:space="preserve">hotometry </w:t>
      </w:r>
      <w:r>
        <w:rPr>
          <w:b/>
          <w:bCs/>
        </w:rPr>
        <w:t>R</w:t>
      </w:r>
      <w:r w:rsidRPr="00C54BBA">
        <w:rPr>
          <w:b/>
          <w:bCs/>
        </w:rPr>
        <w:t>ecording</w:t>
      </w:r>
    </w:p>
    <w:p w14:paraId="511CE1DB" w14:textId="77777777" w:rsidR="002522BA" w:rsidRPr="00086A53" w:rsidRDefault="002522BA" w:rsidP="002522B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83309878"/>
          <w:placeholder>
            <w:docPart w:val="C4D1325D3BED4B60A183DE6B0114BFD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E5A9322" w14:textId="77777777" w:rsidR="002522BA" w:rsidRPr="002522BA" w:rsidRDefault="002522BA" w:rsidP="002522BA">
      <w:pPr>
        <w:pStyle w:val="ShotDescription"/>
        <w:ind w:left="360" w:firstLine="0"/>
        <w:rPr>
          <w:b/>
          <w:bCs/>
        </w:rPr>
      </w:pPr>
    </w:p>
    <w:p w14:paraId="3045CDBA" w14:textId="652E7FE4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Weigh the mouse using a digital scale </w:t>
      </w:r>
      <w:r w:rsidRPr="003046EE">
        <w:rPr>
          <w:b/>
          <w:bCs/>
        </w:rPr>
        <w:t>[1]</w:t>
      </w:r>
      <w:r w:rsidRPr="003046EE">
        <w:t xml:space="preserve">. </w:t>
      </w:r>
      <w:r w:rsidR="00C54BBA">
        <w:t>U</w:t>
      </w:r>
      <w:r w:rsidR="00C54BBA" w:rsidRPr="003046EE">
        <w:t>sing a lint-free wipe sprayed with 70 percent ethanol</w:t>
      </w:r>
      <w:r w:rsidR="00C54BBA">
        <w:t>,</w:t>
      </w:r>
      <w:r w:rsidR="00C54BBA" w:rsidRPr="003046EE">
        <w:t xml:space="preserve"> </w:t>
      </w:r>
      <w:r w:rsidR="00C54BBA">
        <w:t>s</w:t>
      </w:r>
      <w:r w:rsidRPr="003046EE">
        <w:t xml:space="preserve">crub the mouse and clean the fiberoptic cannula by wiping away any debris </w:t>
      </w:r>
      <w:r w:rsidRPr="003046EE">
        <w:rPr>
          <w:b/>
          <w:bCs/>
        </w:rPr>
        <w:t>[2]</w:t>
      </w:r>
      <w:r w:rsidRPr="003046EE">
        <w:t>.</w:t>
      </w:r>
    </w:p>
    <w:p w14:paraId="00F2230E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placing the mouse on a digital scale and recording the weight.</w:t>
      </w:r>
    </w:p>
    <w:p w14:paraId="64377254" w14:textId="43ED4830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holding the mouse and gently wiping the cannula with a lint-free wipe dampened with 70 percent ethanol.</w:t>
      </w:r>
      <w:r w:rsidR="00C54BBA">
        <w:rPr>
          <w:lang w:val="en-IN"/>
        </w:rPr>
        <w:br/>
      </w:r>
    </w:p>
    <w:p w14:paraId="3E29DABB" w14:textId="053CCA22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>For stroke mice, inject 0.5 percent Rose Bengal solution via intraperitoneal injection</w:t>
      </w:r>
      <w:r w:rsidR="00C54BBA">
        <w:t xml:space="preserve"> </w:t>
      </w:r>
      <w:r w:rsidRPr="003046EE">
        <w:rPr>
          <w:b/>
          <w:bCs/>
        </w:rPr>
        <w:t>[1</w:t>
      </w:r>
      <w:r w:rsidR="006D2436">
        <w:rPr>
          <w:b/>
          <w:bCs/>
        </w:rPr>
        <w:t>-TXT</w:t>
      </w:r>
      <w:r w:rsidRPr="003046EE">
        <w:rPr>
          <w:b/>
          <w:bCs/>
        </w:rPr>
        <w:t>]</w:t>
      </w:r>
      <w:r w:rsidRPr="003046EE">
        <w:t>.</w:t>
      </w:r>
    </w:p>
    <w:p w14:paraId="66B9118C" w14:textId="6B80FCDB" w:rsidR="000B2007" w:rsidRPr="006D2436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administering Rose Bengal intraperitoneally to a stroke mouse using a syringe.</w:t>
      </w:r>
      <w:r w:rsidR="006D2436">
        <w:rPr>
          <w:lang w:val="en-IN"/>
        </w:rPr>
        <w:t xml:space="preserve"> </w:t>
      </w:r>
      <w:r w:rsidR="006D2436" w:rsidRPr="006D2436">
        <w:rPr>
          <w:b/>
          <w:bCs/>
          <w:lang w:val="en-IN"/>
        </w:rPr>
        <w:t xml:space="preserve">TXT: </w:t>
      </w:r>
      <w:r w:rsidR="006D2436" w:rsidRPr="006D2436">
        <w:rPr>
          <w:b/>
          <w:bCs/>
        </w:rPr>
        <w:t>For sham mice, inject an equivalent volume</w:t>
      </w:r>
      <w:r w:rsidR="002522BA">
        <w:rPr>
          <w:b/>
          <w:bCs/>
        </w:rPr>
        <w:t>/</w:t>
      </w:r>
      <w:r w:rsidR="006D2436" w:rsidRPr="006D2436">
        <w:rPr>
          <w:b/>
          <w:bCs/>
        </w:rPr>
        <w:t>weight of saline vehicle</w:t>
      </w:r>
    </w:p>
    <w:p w14:paraId="49D46BD5" w14:textId="77777777" w:rsidR="006D2436" w:rsidRDefault="006D2436" w:rsidP="006D2436">
      <w:pPr>
        <w:pStyle w:val="ShotDescription"/>
        <w:ind w:firstLine="0"/>
        <w:rPr>
          <w:lang w:val="en-IN"/>
        </w:rPr>
      </w:pPr>
    </w:p>
    <w:p w14:paraId="752971A9" w14:textId="77777777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While holding the mouse by the scruff, connect the fiber-optic patch cord to the implanted ferrule by twisting the sleeve gently while applying even pressure </w:t>
      </w:r>
      <w:r w:rsidRPr="003046EE">
        <w:rPr>
          <w:b/>
          <w:bCs/>
        </w:rPr>
        <w:t>[1]</w:t>
      </w:r>
      <w:r w:rsidRPr="003046EE">
        <w:t>.</w:t>
      </w:r>
    </w:p>
    <w:p w14:paraId="51FA53DC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scruffing the mouse and aligning the fiber-optic patch cord with the ferrule, then gently twisting and pressing to secure the connection.</w:t>
      </w:r>
    </w:p>
    <w:p w14:paraId="38222B9F" w14:textId="77777777" w:rsidR="006D2436" w:rsidRPr="003046EE" w:rsidRDefault="006D2436" w:rsidP="006D2436">
      <w:pPr>
        <w:pStyle w:val="ShotDescription"/>
        <w:ind w:firstLine="0"/>
        <w:rPr>
          <w:lang w:val="en-IN"/>
        </w:rPr>
      </w:pPr>
    </w:p>
    <w:p w14:paraId="0B6FF551" w14:textId="7D2C9E83" w:rsidR="000B2007" w:rsidRPr="003046EE" w:rsidRDefault="000B2007" w:rsidP="006D2436">
      <w:pPr>
        <w:pStyle w:val="Narration"/>
        <w:numPr>
          <w:ilvl w:val="1"/>
          <w:numId w:val="3"/>
        </w:numPr>
      </w:pPr>
      <w:r w:rsidRPr="003046EE">
        <w:lastRenderedPageBreak/>
        <w:t xml:space="preserve">Place the mouse into the recording arena </w:t>
      </w:r>
      <w:r w:rsidRPr="003046EE">
        <w:rPr>
          <w:b/>
          <w:bCs/>
        </w:rPr>
        <w:t>[1]</w:t>
      </w:r>
      <w:r w:rsidRPr="003046EE">
        <w:t>.</w:t>
      </w:r>
      <w:r w:rsidR="006D2436">
        <w:t xml:space="preserve"> </w:t>
      </w:r>
      <w:r w:rsidR="006D2436" w:rsidRPr="003046EE">
        <w:t xml:space="preserve">Start the overhead camera first, then press </w:t>
      </w:r>
      <w:r w:rsidR="006D2436" w:rsidRPr="00831A0C">
        <w:t>Record in</w:t>
      </w:r>
      <w:r w:rsidR="006D2436" w:rsidRPr="003046EE">
        <w:t xml:space="preserve"> the photometry acquisition software to initiate synchronized data collection </w:t>
      </w:r>
      <w:r w:rsidR="006D2436" w:rsidRPr="003046EE">
        <w:rPr>
          <w:b/>
          <w:bCs/>
        </w:rPr>
        <w:t>[</w:t>
      </w:r>
      <w:r w:rsidR="006D2436">
        <w:rPr>
          <w:b/>
          <w:bCs/>
        </w:rPr>
        <w:t>2</w:t>
      </w:r>
      <w:r w:rsidR="006D2436" w:rsidRPr="003046EE">
        <w:rPr>
          <w:b/>
          <w:bCs/>
        </w:rPr>
        <w:t>]</w:t>
      </w:r>
      <w:r w:rsidR="006D2436" w:rsidRPr="003046EE">
        <w:t>.</w:t>
      </w:r>
    </w:p>
    <w:p w14:paraId="6122E875" w14:textId="77777777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lowering the mouse into the behavioral arena, ensuring it is calmly positioned.</w:t>
      </w:r>
    </w:p>
    <w:p w14:paraId="1EB80615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6D2436">
        <w:rPr>
          <w:highlight w:val="yellow"/>
          <w:lang w:val="en-IN"/>
        </w:rPr>
        <w:t>SCREEN:</w:t>
      </w:r>
      <w:r w:rsidRPr="003046EE">
        <w:rPr>
          <w:lang w:val="en-IN"/>
        </w:rPr>
        <w:t xml:space="preserve"> Show the camera control interface being activated, followed by clicking the </w:t>
      </w:r>
      <w:r w:rsidRPr="00831A0C">
        <w:rPr>
          <w:lang w:val="en-IN"/>
        </w:rPr>
        <w:t>Record button in the fiber photometry software.</w:t>
      </w:r>
    </w:p>
    <w:p w14:paraId="42184A97" w14:textId="77777777" w:rsidR="006D2436" w:rsidRPr="003046EE" w:rsidRDefault="006D2436" w:rsidP="006D2436">
      <w:pPr>
        <w:pStyle w:val="ShotDescription"/>
        <w:ind w:firstLine="0"/>
        <w:rPr>
          <w:lang w:val="en-IN"/>
        </w:rPr>
      </w:pPr>
    </w:p>
    <w:p w14:paraId="14CE27ED" w14:textId="443431D6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 xml:space="preserve">After 40 minutes, stop the recording in the photometry acquisition software </w:t>
      </w:r>
      <w:r w:rsidRPr="003046EE">
        <w:rPr>
          <w:b/>
          <w:bCs/>
        </w:rPr>
        <w:t>[1]</w:t>
      </w:r>
      <w:r w:rsidRPr="003046EE">
        <w:t xml:space="preserve">. Turn off the camera and power down the </w:t>
      </w:r>
      <w:r w:rsidR="006D2436">
        <w:t>561-nanometer</w:t>
      </w:r>
      <w:r w:rsidRPr="003046EE">
        <w:t xml:space="preserve"> laser </w:t>
      </w:r>
      <w:r w:rsidRPr="003046EE">
        <w:rPr>
          <w:b/>
          <w:bCs/>
        </w:rPr>
        <w:t>[2]</w:t>
      </w:r>
      <w:r w:rsidRPr="003046EE">
        <w:t>.</w:t>
      </w:r>
    </w:p>
    <w:p w14:paraId="43DE6FD6" w14:textId="77777777" w:rsidR="000B2007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2522BA">
        <w:rPr>
          <w:highlight w:val="yellow"/>
          <w:lang w:val="en-IN"/>
        </w:rPr>
        <w:t>SCREEN:</w:t>
      </w:r>
      <w:r w:rsidRPr="003046EE">
        <w:rPr>
          <w:lang w:val="en-IN"/>
        </w:rPr>
        <w:t xml:space="preserve"> Show the </w:t>
      </w:r>
      <w:r w:rsidRPr="00831A0C">
        <w:rPr>
          <w:lang w:val="en-IN"/>
        </w:rPr>
        <w:t>Stop Recording</w:t>
      </w:r>
      <w:r w:rsidRPr="003046EE">
        <w:rPr>
          <w:lang w:val="en-IN"/>
        </w:rPr>
        <w:t xml:space="preserve"> button being clicked after 40 minutes of data acquisition.</w:t>
      </w:r>
    </w:p>
    <w:p w14:paraId="47753C2F" w14:textId="4E7160E8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turning off the camera and then switching off the 561 nanometer laser system.</w:t>
      </w:r>
      <w:r w:rsidR="002522BA">
        <w:rPr>
          <w:lang w:val="en-IN"/>
        </w:rPr>
        <w:br/>
      </w:r>
    </w:p>
    <w:p w14:paraId="7792AFF0" w14:textId="712C7BDC" w:rsidR="000B2007" w:rsidRPr="003046EE" w:rsidRDefault="000B2007" w:rsidP="000B2007">
      <w:pPr>
        <w:pStyle w:val="Narration"/>
        <w:numPr>
          <w:ilvl w:val="1"/>
          <w:numId w:val="3"/>
        </w:numPr>
      </w:pPr>
      <w:r w:rsidRPr="003046EE">
        <w:t>Pick up the mouse and secure the head as done during the fiberoptic attachment</w:t>
      </w:r>
      <w:r w:rsidR="002522BA">
        <w:t xml:space="preserve"> </w:t>
      </w:r>
      <w:r w:rsidR="002522BA" w:rsidRPr="002522BA">
        <w:rPr>
          <w:b/>
          <w:bCs/>
        </w:rPr>
        <w:t>[1]</w:t>
      </w:r>
      <w:r w:rsidRPr="002522BA">
        <w:rPr>
          <w:b/>
          <w:bCs/>
        </w:rPr>
        <w:t>.</w:t>
      </w:r>
      <w:r w:rsidRPr="003046EE">
        <w:t xml:space="preserve"> Carefully detach the fiberoptic patch cord using a slow twisting motion </w:t>
      </w:r>
      <w:r w:rsidRPr="003046EE">
        <w:rPr>
          <w:b/>
          <w:bCs/>
        </w:rPr>
        <w:t>[</w:t>
      </w:r>
      <w:r w:rsidR="002522BA">
        <w:rPr>
          <w:b/>
          <w:bCs/>
        </w:rPr>
        <w:t>2</w:t>
      </w:r>
      <w:r w:rsidRPr="003046EE">
        <w:rPr>
          <w:b/>
          <w:bCs/>
        </w:rPr>
        <w:t>]</w:t>
      </w:r>
      <w:r w:rsidRPr="003046EE">
        <w:t>.</w:t>
      </w:r>
    </w:p>
    <w:p w14:paraId="7CB19E4D" w14:textId="77777777" w:rsidR="002522BA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>Talent holding the mouse in position, stabilizing the head</w:t>
      </w:r>
      <w:r w:rsidR="002522BA">
        <w:rPr>
          <w:lang w:val="en-IN"/>
        </w:rPr>
        <w:t>.</w:t>
      </w:r>
    </w:p>
    <w:p w14:paraId="5174745C" w14:textId="0E2A9504" w:rsidR="000B2007" w:rsidRPr="003046EE" w:rsidRDefault="000B2007" w:rsidP="000B2007">
      <w:pPr>
        <w:pStyle w:val="ShotDescription"/>
        <w:numPr>
          <w:ilvl w:val="2"/>
          <w:numId w:val="3"/>
        </w:numPr>
        <w:rPr>
          <w:lang w:val="en-IN"/>
        </w:rPr>
      </w:pPr>
      <w:r w:rsidRPr="003046EE">
        <w:rPr>
          <w:lang w:val="en-IN"/>
        </w:rPr>
        <w:t xml:space="preserve"> </w:t>
      </w:r>
      <w:r w:rsidR="002522BA">
        <w:rPr>
          <w:lang w:val="en-IN"/>
        </w:rPr>
        <w:t xml:space="preserve">Talent </w:t>
      </w:r>
      <w:r w:rsidRPr="003046EE">
        <w:rPr>
          <w:lang w:val="en-IN"/>
        </w:rPr>
        <w:t>gently twisting the patch cord to disconnect it from the ferrule.</w:t>
      </w:r>
    </w:p>
    <w:p w14:paraId="09689C4F" w14:textId="5F4D486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EFEC4B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90478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58A8E0" w14:textId="15FF1052" w:rsidR="002522BA" w:rsidRDefault="002522BA" w:rsidP="002522BA">
      <w:pPr>
        <w:pStyle w:val="Narration"/>
        <w:numPr>
          <w:ilvl w:val="1"/>
          <w:numId w:val="3"/>
        </w:numPr>
      </w:pPr>
      <w:r w:rsidRPr="002D646E">
        <w:t xml:space="preserve">A sustained increase in neuronal calcium concentration was observed during terminal depolarization in mice injected with Rose Bengal and subjected to photothrombotic illumination </w:t>
      </w:r>
      <w:r w:rsidRPr="002D646E">
        <w:rPr>
          <w:b/>
        </w:rPr>
        <w:t>[1]</w:t>
      </w:r>
      <w:r w:rsidRPr="002D646E">
        <w:t xml:space="preserve">, with subsequent infarct formation under the fiberoptic tip </w:t>
      </w:r>
      <w:r w:rsidRPr="002D646E">
        <w:rPr>
          <w:b/>
        </w:rPr>
        <w:t>[2]</w:t>
      </w:r>
      <w:r w:rsidRPr="002D646E">
        <w:t>.</w:t>
      </w:r>
    </w:p>
    <w:p w14:paraId="36538ABE" w14:textId="056EAA2F" w:rsidR="002522BA" w:rsidRDefault="002522BA" w:rsidP="002522BA">
      <w:pPr>
        <w:pStyle w:val="ShotDescription"/>
        <w:numPr>
          <w:ilvl w:val="2"/>
          <w:numId w:val="3"/>
        </w:numPr>
        <w:rPr>
          <w:lang w:val="en-IN"/>
        </w:rPr>
      </w:pPr>
      <w:r w:rsidRPr="002D646E">
        <w:rPr>
          <w:lang w:val="en-IN"/>
        </w:rPr>
        <w:t xml:space="preserve">LAB MEDIA: Figure 2. </w:t>
      </w:r>
      <w:r w:rsidRPr="002522BA">
        <w:rPr>
          <w:i/>
          <w:iCs/>
          <w:color w:val="0070C0"/>
          <w:lang w:val="en-IN"/>
        </w:rPr>
        <w:t>Video editor: Highlight 2A and show the sharp, sustained upward trace in the large plot beneath the "photothrombotic illumination" bar</w:t>
      </w:r>
      <w:r w:rsidRPr="002D646E">
        <w:rPr>
          <w:lang w:val="en-IN"/>
        </w:rPr>
        <w:t>.</w:t>
      </w:r>
    </w:p>
    <w:p w14:paraId="3DFE6E1F" w14:textId="52266C20" w:rsidR="002522BA" w:rsidRPr="002D646E" w:rsidRDefault="002522BA" w:rsidP="002522BA">
      <w:pPr>
        <w:pStyle w:val="ShotDescription"/>
        <w:numPr>
          <w:ilvl w:val="2"/>
          <w:numId w:val="3"/>
        </w:numPr>
        <w:rPr>
          <w:lang w:val="en-IN"/>
        </w:rPr>
      </w:pPr>
      <w:r w:rsidRPr="002D646E">
        <w:rPr>
          <w:lang w:val="en-IN"/>
        </w:rPr>
        <w:t>LAB MEDIA: Figure 2</w:t>
      </w:r>
      <w:r>
        <w:rPr>
          <w:lang w:val="en-IN"/>
        </w:rPr>
        <w:t xml:space="preserve"> </w:t>
      </w:r>
      <w:r w:rsidRPr="002522BA">
        <w:rPr>
          <w:i/>
          <w:iCs/>
          <w:color w:val="0070C0"/>
          <w:lang w:val="en-IN"/>
        </w:rPr>
        <w:t>Video editor: Highlight 2</w:t>
      </w:r>
      <w:r>
        <w:rPr>
          <w:i/>
          <w:iCs/>
          <w:color w:val="0070C0"/>
          <w:lang w:val="en-IN"/>
        </w:rPr>
        <w:t>E</w:t>
      </w:r>
      <w:r w:rsidR="00831A0C">
        <w:rPr>
          <w:i/>
          <w:iCs/>
          <w:color w:val="0070C0"/>
          <w:lang w:val="en-IN"/>
        </w:rPr>
        <w:t xml:space="preserve"> panel hippocampal stroke</w:t>
      </w:r>
      <w:r>
        <w:rPr>
          <w:i/>
          <w:iCs/>
          <w:color w:val="0070C0"/>
          <w:lang w:val="en-IN"/>
        </w:rPr>
        <w:br/>
      </w:r>
    </w:p>
    <w:p w14:paraId="64D35F98" w14:textId="42CAC286" w:rsidR="002522BA" w:rsidRDefault="002522BA" w:rsidP="002522BA">
      <w:pPr>
        <w:pStyle w:val="Narration"/>
        <w:numPr>
          <w:ilvl w:val="1"/>
          <w:numId w:val="3"/>
        </w:numPr>
      </w:pPr>
      <w:r w:rsidRPr="002D646E">
        <w:t>In sham mice injected with saline instead of Rose Bengal, there was no increase in neuronal calcium</w:t>
      </w:r>
      <w:r w:rsidR="00F90478">
        <w:t>,</w:t>
      </w:r>
      <w:r w:rsidRPr="002D646E">
        <w:t xml:space="preserve"> and no infarct </w:t>
      </w:r>
      <w:r w:rsidR="00910DE6">
        <w:t xml:space="preserve">was </w:t>
      </w:r>
      <w:r w:rsidRPr="002D646E">
        <w:t xml:space="preserve">detected by TTC staining </w:t>
      </w:r>
      <w:r w:rsidRPr="002D646E">
        <w:rPr>
          <w:b/>
        </w:rPr>
        <w:t>[1]</w:t>
      </w:r>
      <w:r w:rsidRPr="002D646E">
        <w:t>.</w:t>
      </w:r>
    </w:p>
    <w:p w14:paraId="5CC4F9AB" w14:textId="77777777" w:rsidR="002522BA" w:rsidRPr="00910DE6" w:rsidRDefault="002522BA" w:rsidP="002522BA">
      <w:pPr>
        <w:pStyle w:val="ShotDescription"/>
        <w:numPr>
          <w:ilvl w:val="2"/>
          <w:numId w:val="3"/>
        </w:numPr>
        <w:rPr>
          <w:lang w:val="en-IN"/>
        </w:rPr>
      </w:pPr>
      <w:r w:rsidRPr="002D646E">
        <w:rPr>
          <w:lang w:val="en-IN"/>
        </w:rPr>
        <w:t xml:space="preserve">LAB MEDIA: Figure 2E. </w:t>
      </w:r>
      <w:r w:rsidRPr="00831A0C">
        <w:rPr>
          <w:i/>
          <w:iCs/>
          <w:color w:val="0070C0"/>
          <w:lang w:val="en-IN"/>
        </w:rPr>
        <w:t>Video editor: Highlight the completely red brain image labeled “hippocampal sham”.</w:t>
      </w:r>
    </w:p>
    <w:p w14:paraId="3702EC06" w14:textId="37CCFF50" w:rsidR="002522BA" w:rsidRPr="002D646E" w:rsidRDefault="002522BA" w:rsidP="00F90478">
      <w:pPr>
        <w:pStyle w:val="ShotDescription"/>
        <w:ind w:left="0" w:firstLine="0"/>
        <w:rPr>
          <w:lang w:val="en-IN"/>
        </w:rPr>
      </w:pPr>
    </w:p>
    <w:p w14:paraId="59E11DC8" w14:textId="4F240EF9" w:rsidR="00FA2A6F" w:rsidRDefault="00FA2A6F" w:rsidP="00FA2A6F">
      <w:pPr>
        <w:pStyle w:val="Narration"/>
        <w:numPr>
          <w:ilvl w:val="1"/>
          <w:numId w:val="3"/>
        </w:numPr>
      </w:pPr>
      <w:r w:rsidRPr="00BF03EC">
        <w:t xml:space="preserve">The absence of a biosensor, such as in cases of incorrect genotype or misplaced fiber, was indicated by little to no photobleaching at the start of the photometry recording </w:t>
      </w:r>
      <w:r w:rsidRPr="00FA2A6F">
        <w:rPr>
          <w:b/>
          <w:bCs/>
        </w:rPr>
        <w:t>[1].</w:t>
      </w:r>
      <w:r>
        <w:rPr>
          <w:b/>
          <w:bCs/>
        </w:rPr>
        <w:t xml:space="preserve"> </w:t>
      </w:r>
      <w:r w:rsidRPr="00BF03EC">
        <w:t xml:space="preserve">In contrast, recordings with successful biosensor expression showed an initial downward slope consistent with photobleaching </w:t>
      </w:r>
      <w:r w:rsidRPr="00FA2A6F">
        <w:rPr>
          <w:b/>
          <w:bCs/>
        </w:rPr>
        <w:t>[</w:t>
      </w:r>
      <w:r>
        <w:rPr>
          <w:b/>
          <w:bCs/>
        </w:rPr>
        <w:t>2</w:t>
      </w:r>
      <w:r w:rsidRPr="00FA2A6F">
        <w:rPr>
          <w:b/>
          <w:bCs/>
        </w:rPr>
        <w:t>].</w:t>
      </w:r>
    </w:p>
    <w:p w14:paraId="2C406769" w14:textId="77777777" w:rsidR="00FA2A6F" w:rsidRPr="00BF03EC" w:rsidRDefault="00FA2A6F" w:rsidP="00FA2A6F">
      <w:pPr>
        <w:pStyle w:val="ShotDescription"/>
        <w:numPr>
          <w:ilvl w:val="2"/>
          <w:numId w:val="3"/>
        </w:numPr>
        <w:rPr>
          <w:lang w:val="en-IN"/>
        </w:rPr>
      </w:pPr>
      <w:r w:rsidRPr="00BF03EC">
        <w:rPr>
          <w:lang w:val="en-IN"/>
        </w:rPr>
        <w:t xml:space="preserve">LAB MEDIA: Figure 2B. </w:t>
      </w:r>
      <w:r w:rsidRPr="00FA2A6F">
        <w:rPr>
          <w:i/>
          <w:iCs/>
          <w:color w:val="0070C0"/>
          <w:lang w:val="en-IN"/>
        </w:rPr>
        <w:t>Video editor: Highlight the flat trace labeled “GCaMP6f-negative” showing no photobleaching.</w:t>
      </w:r>
    </w:p>
    <w:p w14:paraId="5465EB34" w14:textId="6BEF8AAF" w:rsidR="00FA2A6F" w:rsidRPr="00BF03EC" w:rsidRDefault="00FA2A6F" w:rsidP="00FA2A6F">
      <w:pPr>
        <w:pStyle w:val="ShotDescription"/>
        <w:numPr>
          <w:ilvl w:val="2"/>
          <w:numId w:val="3"/>
        </w:numPr>
        <w:rPr>
          <w:lang w:val="en-IN"/>
        </w:rPr>
      </w:pPr>
      <w:r w:rsidRPr="00BF03EC">
        <w:rPr>
          <w:lang w:val="en-IN"/>
        </w:rPr>
        <w:t xml:space="preserve">LAB MEDIA: Figure 2B. </w:t>
      </w:r>
      <w:r w:rsidRPr="00FA2A6F">
        <w:rPr>
          <w:i/>
          <w:iCs/>
          <w:color w:val="0070C0"/>
          <w:lang w:val="en-IN"/>
        </w:rPr>
        <w:t>Video editor: Highlight the sloped trace labeled “GCaMP6f-positive (photobleaching present)” at the top.</w:t>
      </w:r>
      <w:r w:rsidR="00F90478">
        <w:rPr>
          <w:i/>
          <w:iCs/>
          <w:color w:val="0070C0"/>
          <w:lang w:val="en-IN"/>
        </w:rPr>
        <w:br/>
      </w:r>
    </w:p>
    <w:p w14:paraId="64FD0D52" w14:textId="5EBFA193" w:rsidR="00FA2A6F" w:rsidRDefault="00FA2A6F" w:rsidP="00F90478">
      <w:pPr>
        <w:pStyle w:val="Narration"/>
        <w:numPr>
          <w:ilvl w:val="1"/>
          <w:numId w:val="3"/>
        </w:numPr>
      </w:pPr>
      <w:r w:rsidRPr="00BF03EC">
        <w:t>An optimal hippocampal recording displayed a stable baseline with spontaneous signal transients</w:t>
      </w:r>
      <w:r w:rsidR="00F90478">
        <w:t xml:space="preserve"> </w:t>
      </w:r>
      <w:r w:rsidRPr="00FA2A6F">
        <w:rPr>
          <w:b/>
          <w:bCs/>
        </w:rPr>
        <w:t>[1]</w:t>
      </w:r>
      <w:r w:rsidRPr="00FA2A6F">
        <w:rPr>
          <w:b/>
          <w:bCs/>
        </w:rPr>
        <w:t>.</w:t>
      </w:r>
      <w:r w:rsidR="00F90478">
        <w:rPr>
          <w:b/>
          <w:bCs/>
        </w:rPr>
        <w:t xml:space="preserve"> </w:t>
      </w:r>
      <w:r w:rsidR="00F90478" w:rsidRPr="00BF03EC">
        <w:t xml:space="preserve">The absence of spontaneous transients in the photometry trace suggested biosensor expression failure or incorrect fiber placement </w:t>
      </w:r>
      <w:r w:rsidR="00F90478" w:rsidRPr="00F90478">
        <w:rPr>
          <w:b/>
          <w:bCs/>
        </w:rPr>
        <w:t>[</w:t>
      </w:r>
      <w:r w:rsidR="00F90478">
        <w:rPr>
          <w:b/>
          <w:bCs/>
        </w:rPr>
        <w:t>2</w:t>
      </w:r>
      <w:r w:rsidR="00F90478" w:rsidRPr="00F90478">
        <w:rPr>
          <w:b/>
          <w:bCs/>
        </w:rPr>
        <w:t>].</w:t>
      </w:r>
    </w:p>
    <w:p w14:paraId="5AF4DE0D" w14:textId="6A725757" w:rsidR="00FA2A6F" w:rsidRPr="00BF03EC" w:rsidRDefault="00FA2A6F" w:rsidP="00FA2A6F">
      <w:pPr>
        <w:pStyle w:val="ShotDescription"/>
        <w:numPr>
          <w:ilvl w:val="2"/>
          <w:numId w:val="3"/>
        </w:numPr>
        <w:rPr>
          <w:lang w:val="en-IN"/>
        </w:rPr>
      </w:pPr>
      <w:r w:rsidRPr="00BF03EC">
        <w:rPr>
          <w:lang w:val="en-IN"/>
        </w:rPr>
        <w:t xml:space="preserve">LAB MEDIA: Figure 2C. </w:t>
      </w:r>
      <w:r w:rsidRPr="00FA2A6F">
        <w:rPr>
          <w:i/>
          <w:iCs/>
          <w:color w:val="0070C0"/>
          <w:lang w:val="en-IN"/>
        </w:rPr>
        <w:t xml:space="preserve">Video editor: Highlight the uppermost trace labeled </w:t>
      </w:r>
      <w:r w:rsidRPr="00FA2A6F">
        <w:rPr>
          <w:i/>
          <w:iCs/>
          <w:color w:val="0070C0"/>
          <w:lang w:val="en-IN"/>
        </w:rPr>
        <w:lastRenderedPageBreak/>
        <w:t>“optimal”.</w:t>
      </w:r>
    </w:p>
    <w:p w14:paraId="09854CD4" w14:textId="32567BD2" w:rsidR="00FA2A6F" w:rsidRPr="00FA2A6F" w:rsidRDefault="00FA2A6F" w:rsidP="00FA2A6F">
      <w:pPr>
        <w:pStyle w:val="ShotDescription"/>
        <w:numPr>
          <w:ilvl w:val="2"/>
          <w:numId w:val="3"/>
        </w:numPr>
        <w:rPr>
          <w:lang w:val="en-IN"/>
        </w:rPr>
      </w:pPr>
      <w:r w:rsidRPr="00BF03EC">
        <w:rPr>
          <w:lang w:val="en-IN"/>
        </w:rPr>
        <w:t xml:space="preserve">LAB MEDIA: Figure 2C. </w:t>
      </w:r>
      <w:r w:rsidRPr="00F90478">
        <w:rPr>
          <w:i/>
          <w:iCs/>
          <w:color w:val="0070C0"/>
          <w:lang w:val="en-IN"/>
        </w:rPr>
        <w:t>Video editor: Highlight the middle trace labeled “GCaMP6f-negative or loose/misplaced fiber” with a mostly flat line</w:t>
      </w:r>
      <w:r w:rsidRPr="00BF03EC">
        <w:rPr>
          <w:lang w:val="en-IN"/>
        </w:rPr>
        <w:t>.</w:t>
      </w:r>
      <w:r w:rsidR="00F90478">
        <w:rPr>
          <w:lang w:val="en-IN"/>
        </w:rPr>
        <w:br/>
      </w:r>
    </w:p>
    <w:p w14:paraId="062573EE" w14:textId="7931E0AD" w:rsidR="002522BA" w:rsidRDefault="002522BA" w:rsidP="002522BA">
      <w:pPr>
        <w:pStyle w:val="Narration"/>
        <w:numPr>
          <w:ilvl w:val="1"/>
          <w:numId w:val="3"/>
        </w:numPr>
      </w:pPr>
      <w:r w:rsidRPr="002D646E">
        <w:t xml:space="preserve">Mice subjected to lower power and shorter photothrombotic illumination showed only transient calcium influx </w:t>
      </w:r>
      <w:r w:rsidRPr="002D646E">
        <w:rPr>
          <w:b/>
        </w:rPr>
        <w:t>[1]</w:t>
      </w:r>
      <w:r w:rsidRPr="002D646E">
        <w:t xml:space="preserve">, while those exposed to longer and higher-intensity illumination displayed a sustained increase </w:t>
      </w:r>
      <w:r w:rsidRPr="002D646E">
        <w:rPr>
          <w:b/>
        </w:rPr>
        <w:t>[2]</w:t>
      </w:r>
      <w:r w:rsidRPr="002D646E">
        <w:t>.</w:t>
      </w:r>
    </w:p>
    <w:p w14:paraId="65DD2B74" w14:textId="1BCAC938" w:rsidR="002522BA" w:rsidRDefault="002522BA" w:rsidP="002522BA">
      <w:pPr>
        <w:pStyle w:val="ShotDescription"/>
        <w:numPr>
          <w:ilvl w:val="2"/>
          <w:numId w:val="3"/>
        </w:numPr>
        <w:rPr>
          <w:lang w:val="en-IN"/>
        </w:rPr>
      </w:pPr>
      <w:r w:rsidRPr="002D646E">
        <w:rPr>
          <w:lang w:val="en-IN"/>
        </w:rPr>
        <w:t xml:space="preserve">LAB MEDIA: Figure 3. </w:t>
      </w:r>
      <w:r w:rsidRPr="00831A0C">
        <w:rPr>
          <w:i/>
          <w:iCs/>
          <w:color w:val="0070C0"/>
          <w:lang w:val="en-IN"/>
        </w:rPr>
        <w:t>Video editor: Highlight magenta and blue</w:t>
      </w:r>
      <w:r w:rsidR="00831A0C">
        <w:rPr>
          <w:i/>
          <w:iCs/>
          <w:color w:val="0070C0"/>
          <w:lang w:val="en-IN"/>
        </w:rPr>
        <w:t xml:space="preserve"> traces</w:t>
      </w:r>
      <w:r w:rsidRPr="00831A0C">
        <w:rPr>
          <w:i/>
          <w:iCs/>
          <w:color w:val="0070C0"/>
          <w:lang w:val="en-IN"/>
        </w:rPr>
        <w:t>.</w:t>
      </w:r>
    </w:p>
    <w:p w14:paraId="70D8F19B" w14:textId="4D9621FD" w:rsidR="002522BA" w:rsidRPr="002D646E" w:rsidRDefault="002522BA" w:rsidP="002522BA">
      <w:pPr>
        <w:pStyle w:val="ShotDescription"/>
        <w:numPr>
          <w:ilvl w:val="2"/>
          <w:numId w:val="3"/>
        </w:numPr>
        <w:rPr>
          <w:lang w:val="en-IN"/>
        </w:rPr>
      </w:pPr>
      <w:r w:rsidRPr="002D646E">
        <w:rPr>
          <w:lang w:val="en-IN"/>
        </w:rPr>
        <w:t xml:space="preserve">LAB MEDIA: Figure 3. </w:t>
      </w:r>
      <w:r w:rsidRPr="00831A0C">
        <w:rPr>
          <w:i/>
          <w:iCs/>
          <w:color w:val="0070C0"/>
          <w:lang w:val="en-IN"/>
        </w:rPr>
        <w:t>Video editor: Highlight the upper red and black traces that remain elevated over time.</w:t>
      </w:r>
      <w:r w:rsidR="00831A0C">
        <w:rPr>
          <w:i/>
          <w:iCs/>
          <w:color w:val="0070C0"/>
          <w:lang w:val="en-IN"/>
        </w:rPr>
        <w:br/>
      </w:r>
    </w:p>
    <w:p w14:paraId="4DB9B9CC" w14:textId="5D1EB071" w:rsidR="002522BA" w:rsidRDefault="002522BA" w:rsidP="002522BA">
      <w:pPr>
        <w:pStyle w:val="Narration"/>
        <w:numPr>
          <w:ilvl w:val="1"/>
          <w:numId w:val="3"/>
        </w:numPr>
      </w:pPr>
      <w:r w:rsidRPr="002D646E">
        <w:t>Control mice injected with vehicle and exposed to illumination showed a transient increase in GCaMP6f</w:t>
      </w:r>
      <w:r w:rsidR="00910DE6">
        <w:t xml:space="preserve"> </w:t>
      </w:r>
      <w:r w:rsidR="00910DE6" w:rsidRPr="00910DE6">
        <w:rPr>
          <w:i/>
          <w:iCs/>
          <w:color w:val="EE0000"/>
        </w:rPr>
        <w:t>(G-Camp-Six-F)</w:t>
      </w:r>
      <w:r w:rsidRPr="00910DE6">
        <w:rPr>
          <w:color w:val="EE0000"/>
        </w:rPr>
        <w:t xml:space="preserve"> </w:t>
      </w:r>
      <w:r w:rsidRPr="002D646E">
        <w:t xml:space="preserve">signal </w:t>
      </w:r>
      <w:r w:rsidRPr="002D646E">
        <w:rPr>
          <w:b/>
        </w:rPr>
        <w:t>[1]</w:t>
      </w:r>
      <w:r w:rsidRPr="002D646E">
        <w:t>, whereas mice injected with Rose Bengal but not illuminated showed no change</w:t>
      </w:r>
      <w:r w:rsidR="00910DE6">
        <w:t xml:space="preserve"> </w:t>
      </w:r>
      <w:r w:rsidR="00910DE6" w:rsidRPr="00910DE6">
        <w:rPr>
          <w:b/>
          <w:bCs/>
        </w:rPr>
        <w:t>[2]</w:t>
      </w:r>
      <w:r w:rsidRPr="002D646E">
        <w:t xml:space="preserve"> and no infarct </w:t>
      </w:r>
      <w:r w:rsidRPr="002D646E">
        <w:rPr>
          <w:b/>
        </w:rPr>
        <w:t>[</w:t>
      </w:r>
      <w:r w:rsidR="00910DE6">
        <w:rPr>
          <w:b/>
        </w:rPr>
        <w:t>3</w:t>
      </w:r>
      <w:r w:rsidRPr="002D646E">
        <w:rPr>
          <w:b/>
        </w:rPr>
        <w:t>]</w:t>
      </w:r>
      <w:r w:rsidRPr="002D646E">
        <w:t>.</w:t>
      </w:r>
    </w:p>
    <w:p w14:paraId="6919B5ED" w14:textId="77777777" w:rsidR="002522BA" w:rsidRDefault="002522BA" w:rsidP="002522BA">
      <w:pPr>
        <w:pStyle w:val="ShotDescription"/>
        <w:numPr>
          <w:ilvl w:val="2"/>
          <w:numId w:val="3"/>
        </w:numPr>
        <w:rPr>
          <w:lang w:val="en-IN"/>
        </w:rPr>
      </w:pPr>
      <w:r w:rsidRPr="002D646E">
        <w:rPr>
          <w:lang w:val="en-IN"/>
        </w:rPr>
        <w:t xml:space="preserve">LAB MEDIA: Figure 4. </w:t>
      </w:r>
      <w:r w:rsidRPr="00831A0C">
        <w:rPr>
          <w:i/>
          <w:iCs/>
          <w:color w:val="0070C0"/>
          <w:lang w:val="en-IN"/>
        </w:rPr>
        <w:t>Video editor: Highlight the top trace labeled “Vehicle + illumination” showing an 8-minute increase segment.</w:t>
      </w:r>
    </w:p>
    <w:p w14:paraId="1A6537BE" w14:textId="77777777" w:rsidR="002522BA" w:rsidRDefault="002522BA" w:rsidP="002522BA">
      <w:pPr>
        <w:pStyle w:val="ShotDescription"/>
        <w:numPr>
          <w:ilvl w:val="2"/>
          <w:numId w:val="3"/>
        </w:numPr>
        <w:rPr>
          <w:lang w:val="en-IN"/>
        </w:rPr>
      </w:pPr>
      <w:r w:rsidRPr="002D646E">
        <w:rPr>
          <w:lang w:val="en-IN"/>
        </w:rPr>
        <w:t xml:space="preserve">LAB MEDIA: Figure 4. </w:t>
      </w:r>
      <w:r w:rsidRPr="00831A0C">
        <w:rPr>
          <w:i/>
          <w:iCs/>
          <w:color w:val="0070C0"/>
          <w:lang w:val="en-IN"/>
        </w:rPr>
        <w:t>Video editor: Highlight the bottom trace labeled “0.5% Rose Bengal, no illumination” that remains flat.</w:t>
      </w:r>
    </w:p>
    <w:p w14:paraId="3818240E" w14:textId="77777777" w:rsidR="002522BA" w:rsidRPr="002D646E" w:rsidRDefault="002522BA" w:rsidP="002522BA">
      <w:pPr>
        <w:pStyle w:val="ShotDescription"/>
        <w:numPr>
          <w:ilvl w:val="2"/>
          <w:numId w:val="3"/>
        </w:numPr>
        <w:rPr>
          <w:lang w:val="en-IN"/>
        </w:rPr>
      </w:pPr>
      <w:r w:rsidRPr="002D646E">
        <w:rPr>
          <w:lang w:val="en-IN"/>
        </w:rPr>
        <w:t xml:space="preserve">LAB MEDIA: Figure 4. </w:t>
      </w:r>
      <w:r w:rsidRPr="00831A0C">
        <w:rPr>
          <w:i/>
          <w:iCs/>
          <w:color w:val="0070C0"/>
          <w:lang w:val="en-IN"/>
        </w:rPr>
        <w:t>Video editor: Highlight the red-stained brain image labeled “RB, no illumination” that shows no pale infarct region</w:t>
      </w:r>
      <w:r w:rsidRPr="002D646E">
        <w:rPr>
          <w:lang w:val="en-IN"/>
        </w:rPr>
        <w:t>.</w:t>
      </w:r>
    </w:p>
    <w:p w14:paraId="112BF120" w14:textId="77777777" w:rsidR="002522BA" w:rsidRPr="004F225E" w:rsidRDefault="002522BA" w:rsidP="002522BA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B82C6" w14:textId="77777777" w:rsidR="00365804" w:rsidRDefault="00365804">
      <w:r>
        <w:separator/>
      </w:r>
    </w:p>
    <w:p w14:paraId="54D495F5" w14:textId="77777777" w:rsidR="00365804" w:rsidRDefault="00365804"/>
  </w:endnote>
  <w:endnote w:type="continuationSeparator" w:id="0">
    <w:p w14:paraId="11F3C090" w14:textId="77777777" w:rsidR="00365804" w:rsidRDefault="00365804">
      <w:r>
        <w:continuationSeparator/>
      </w:r>
    </w:p>
    <w:p w14:paraId="4F2F1161" w14:textId="77777777" w:rsidR="00365804" w:rsidRDefault="003658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FB728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A2A6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FEB31" w14:textId="77777777" w:rsidR="00365804" w:rsidRDefault="00365804">
      <w:r>
        <w:separator/>
      </w:r>
    </w:p>
    <w:p w14:paraId="2B9EA3F9" w14:textId="77777777" w:rsidR="00365804" w:rsidRDefault="00365804"/>
  </w:footnote>
  <w:footnote w:type="continuationSeparator" w:id="0">
    <w:p w14:paraId="676FE96E" w14:textId="77777777" w:rsidR="00365804" w:rsidRDefault="00365804">
      <w:r>
        <w:continuationSeparator/>
      </w:r>
    </w:p>
    <w:p w14:paraId="4B5B031E" w14:textId="77777777" w:rsidR="00365804" w:rsidRDefault="003658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252688C"/>
    <w:multiLevelType w:val="multilevel"/>
    <w:tmpl w:val="F5A446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767893759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86A53"/>
    <w:rsid w:val="00090BAC"/>
    <w:rsid w:val="0009624C"/>
    <w:rsid w:val="000A0C09"/>
    <w:rsid w:val="000A1588"/>
    <w:rsid w:val="000A2498"/>
    <w:rsid w:val="000B0B1A"/>
    <w:rsid w:val="000B2007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22BA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5804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185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6D1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2436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A0C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0DE6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3716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60E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4BBA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478"/>
    <w:rsid w:val="00F917CF"/>
    <w:rsid w:val="00F95E8D"/>
    <w:rsid w:val="00FA1A9D"/>
    <w:rsid w:val="00FA2A6F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0996C17B-6135-4B36-A7DE-6FD0C362C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B2007"/>
  </w:style>
  <w:style w:type="paragraph" w:customStyle="1" w:styleId="Narration">
    <w:name w:val="Narration"/>
    <w:basedOn w:val="TemplateNarration"/>
    <w:link w:val="NarrationChar"/>
    <w:qFormat/>
    <w:rsid w:val="000B200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200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200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200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200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200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ianmontoya@salud.unm.edu" TargetMode="External"/><Relationship Id="rId13" Type="http://schemas.openxmlformats.org/officeDocument/2006/relationships/hyperlink" Target="https://review.jove.com/files_upload.php?src=21172538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anboyce@salud.unm.edu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anboyce@salud.unm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thompsrj@ucalgary.ca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2BD344DDDF94DEEB0C39F627DBDF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B692-F636-4292-AC6F-5AA36DA93AE0}"/>
      </w:docPartPr>
      <w:docPartBody>
        <w:p w:rsidR="00E1241A" w:rsidRDefault="00000000">
          <w:pPr>
            <w:pStyle w:val="92BD344DDDF94DEEB0C39F627DBDF99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4D1325D3BED4B60A183DE6B0114B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A966E-AD2B-4122-ACB5-601F39B61811}"/>
      </w:docPartPr>
      <w:docPartBody>
        <w:p w:rsidR="00E1241A" w:rsidRDefault="00000000">
          <w:pPr>
            <w:pStyle w:val="C4D1325D3BED4B60A183DE6B0114BFD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1467"/>
    <w:rsid w:val="0070584F"/>
    <w:rsid w:val="00706CE8"/>
    <w:rsid w:val="00716A63"/>
    <w:rsid w:val="00741C3F"/>
    <w:rsid w:val="00747C15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67E0A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460E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1241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2BD344DDDF94DEEB0C39F627DBDF994">
    <w:name w:val="92BD344DDDF94DEEB0C39F627DBDF99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4D1325D3BED4B60A183DE6B0114BFDE">
    <w:name w:val="C4D1325D3BED4B60A183DE6B0114BFD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4</Pages>
  <Words>3229</Words>
  <Characters>17667</Characters>
  <Application>Microsoft Office Word</Application>
  <DocSecurity>0</DocSecurity>
  <Lines>401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9-12T12:20:00Z</dcterms:created>
  <dcterms:modified xsi:type="dcterms:W3CDTF">2025-10-29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